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5289F" w14:textId="7AF88140" w:rsidR="005D40ED" w:rsidRPr="00824700" w:rsidRDefault="004D4101" w:rsidP="00824700">
      <w:pPr>
        <w:pStyle w:val="Heading1"/>
        <w:rPr>
          <w:lang w:val="bg-BG"/>
        </w:rPr>
      </w:pPr>
      <w:bookmarkStart w:id="0" w:name="_Toc89056264"/>
      <w:bookmarkStart w:id="1" w:name="_Toc112392423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1</w:t>
      </w:r>
      <w:r w:rsidRPr="00084B24">
        <w:rPr>
          <w:lang w:val="bg-BG"/>
        </w:rPr>
        <w:t xml:space="preserve">. </w:t>
      </w:r>
      <w:r w:rsidR="009160B1" w:rsidRPr="009160B1">
        <w:rPr>
          <w:lang w:val="bg-BG"/>
        </w:rPr>
        <w:t>Проблеми на информационното осигуряване при управление на поръчките от клиенти</w:t>
      </w:r>
      <w:bookmarkEnd w:id="0"/>
      <w:bookmarkEnd w:id="1"/>
    </w:p>
    <w:p w14:paraId="25CC7C10" w14:textId="275B2762" w:rsidR="004D4101" w:rsidRPr="00084B24" w:rsidRDefault="004D4101" w:rsidP="004D4101">
      <w:pPr>
        <w:pStyle w:val="Heading2"/>
        <w:rPr>
          <w:lang w:val="bg-BG"/>
        </w:rPr>
      </w:pPr>
      <w:bookmarkStart w:id="2" w:name="_Toc89056265"/>
      <w:bookmarkStart w:id="3" w:name="_Toc112392424"/>
      <w:r w:rsidRPr="00084B24">
        <w:rPr>
          <w:lang w:val="bg-BG"/>
        </w:rPr>
        <w:t xml:space="preserve">1.1. </w:t>
      </w:r>
      <w:r w:rsidR="00AC1A9F" w:rsidRPr="00AC1A9F">
        <w:rPr>
          <w:lang w:val="bg-BG"/>
        </w:rPr>
        <w:t>Същност и принципи на информационните системи, поддържащи дейността на производствено предприятие</w:t>
      </w:r>
      <w:bookmarkEnd w:id="2"/>
      <w:bookmarkEnd w:id="3"/>
    </w:p>
    <w:p w14:paraId="7711B5AC" w14:textId="6EBDC5EA" w:rsidR="00C82FE0" w:rsidRPr="00994F6A" w:rsidRDefault="00C82FE0" w:rsidP="00C82FE0">
      <w:pPr>
        <w:pStyle w:val="Heading3"/>
        <w:rPr>
          <w:lang w:val="bg-BG"/>
        </w:rPr>
      </w:pPr>
      <w:r>
        <w:t xml:space="preserve">1.1.1. </w:t>
      </w:r>
      <w:r>
        <w:rPr>
          <w:lang w:val="bg-BG"/>
        </w:rPr>
        <w:t xml:space="preserve">Характеристика на </w:t>
      </w:r>
      <w:r>
        <w:t>ERP</w:t>
      </w:r>
      <w:r w:rsidR="00994F6A">
        <w:t xml:space="preserve"> </w:t>
      </w:r>
      <w:r w:rsidR="00994F6A">
        <w:rPr>
          <w:lang w:val="bg-BG"/>
        </w:rPr>
        <w:t>системите</w:t>
      </w:r>
    </w:p>
    <w:p w14:paraId="4312A155" w14:textId="4210FB26" w:rsidR="0012760D" w:rsidRDefault="00AB0D7E" w:rsidP="00D40E88">
      <w:pPr>
        <w:pStyle w:val="disbody"/>
      </w:pPr>
      <w:r w:rsidRPr="00AB0D7E">
        <w:t>ERP информационн</w:t>
      </w:r>
      <w:r>
        <w:t>ите</w:t>
      </w:r>
      <w:r w:rsidRPr="00AB0D7E">
        <w:t xml:space="preserve"> систем</w:t>
      </w:r>
      <w:r>
        <w:t>и позволяват ефективното планиране на дейността на предприятие, в т.ч. разходи за обновяване на оборудването и инвестициите в производството на нови изделия</w:t>
      </w:r>
      <w:r w:rsidR="004905A4">
        <w:t xml:space="preserve"> (</w:t>
      </w:r>
      <w:proofErr w:type="spellStart"/>
      <w:r w:rsidR="004905A4" w:rsidRPr="004905A4">
        <w:t>Банабакова</w:t>
      </w:r>
      <w:proofErr w:type="spellEnd"/>
      <w:r w:rsidR="004905A4" w:rsidRPr="004905A4">
        <w:t>, В. К</w:t>
      </w:r>
      <w:r w:rsidR="004905A4">
        <w:t xml:space="preserve">, 2019). Те </w:t>
      </w:r>
      <w:r w:rsidR="004905A4" w:rsidRPr="004905A4">
        <w:t>произхожда</w:t>
      </w:r>
      <w:r w:rsidR="004905A4">
        <w:t>т от RP технологията (</w:t>
      </w:r>
      <w:proofErr w:type="spellStart"/>
      <w:r w:rsidR="004905A4">
        <w:t>Requirements</w:t>
      </w:r>
      <w:proofErr w:type="spellEnd"/>
      <w:r w:rsidR="004905A4">
        <w:t>/</w:t>
      </w:r>
      <w:proofErr w:type="spellStart"/>
      <w:r w:rsidR="004905A4">
        <w:t>resource</w:t>
      </w:r>
      <w:proofErr w:type="spellEnd"/>
      <w:r w:rsidR="004905A4">
        <w:t xml:space="preserve"> </w:t>
      </w:r>
      <w:proofErr w:type="spellStart"/>
      <w:r w:rsidR="004905A4">
        <w:t>planning</w:t>
      </w:r>
      <w:proofErr w:type="spellEnd"/>
      <w:r w:rsidR="004905A4">
        <w:t xml:space="preserve"> - планиране на потребностите/ресурсите)</w:t>
      </w:r>
      <w:r w:rsidR="005D79AC">
        <w:t>.</w:t>
      </w:r>
      <w:r w:rsidR="008A3D03">
        <w:t xml:space="preserve"> Основната цел на RP е съкращаване на количеството на запасите от материали, незавършено производство и готова</w:t>
      </w:r>
      <w:r w:rsidR="006E34E5">
        <w:t xml:space="preserve"> </w:t>
      </w:r>
      <w:r w:rsidR="008A3D03">
        <w:t>продукция, съгласуване на графика на доставките с работата</w:t>
      </w:r>
      <w:r w:rsidR="006E34E5">
        <w:t xml:space="preserve"> </w:t>
      </w:r>
      <w:r w:rsidR="008A3D03">
        <w:t>на отделните производствени звена и процеса на закупуване</w:t>
      </w:r>
      <w:r w:rsidR="006E34E5">
        <w:t xml:space="preserve"> (</w:t>
      </w:r>
      <w:r w:rsidR="006E34E5" w:rsidRPr="006E34E5">
        <w:t>Филипов, Ст. Г.</w:t>
      </w:r>
      <w:r w:rsidR="006E34E5">
        <w:t>, 2019)</w:t>
      </w:r>
      <w:r w:rsidR="008A3D03">
        <w:t>.</w:t>
      </w:r>
      <w:r w:rsidR="00D93D8A">
        <w:t xml:space="preserve"> С логистичните технологии и тяхното приложение се</w:t>
      </w:r>
      <w:r w:rsidR="00CF363C">
        <w:t xml:space="preserve"> </w:t>
      </w:r>
      <w:r w:rsidR="00D93D8A">
        <w:t>цели осигуряване на оптимални решения в логистичната</w:t>
      </w:r>
      <w:r w:rsidR="00CF363C">
        <w:t xml:space="preserve"> </w:t>
      </w:r>
      <w:r w:rsidR="00D93D8A">
        <w:t>система</w:t>
      </w:r>
      <w:r w:rsidR="00CF363C">
        <w:t xml:space="preserve"> (</w:t>
      </w:r>
      <w:r w:rsidR="00CF363C" w:rsidRPr="00CF363C">
        <w:t>Благоев, Бл.</w:t>
      </w:r>
      <w:r w:rsidR="00CF363C">
        <w:t>, 2010)</w:t>
      </w:r>
      <w:r w:rsidR="00D93D8A">
        <w:t>.</w:t>
      </w:r>
      <w:r w:rsidR="00434D58">
        <w:t xml:space="preserve"> Логистичната технология се определя като стандартизирана последователност (алгоритъм) на изпълнение на отделни логистични функции, и/или процеси в логистичната система или в отделни нейни функционални области (</w:t>
      </w:r>
      <w:r w:rsidR="00434D58" w:rsidRPr="00434D58">
        <w:t>Сергеева, В.</w:t>
      </w:r>
      <w:r w:rsidR="00434D58">
        <w:t>, 2004).</w:t>
      </w:r>
      <w:r w:rsidR="009F7AB3">
        <w:t xml:space="preserve"> Някои от тези алгоритми и поддържащите ги информационно управляващи системи са получили и нормативна регламентация. Такива са MRP I и MRP II, за които са разработени и утвърдени международни стандарти ISO (</w:t>
      </w:r>
      <w:r w:rsidR="009F7AB3" w:rsidRPr="009F7AB3">
        <w:t>Стоянов, Ст. Хр.</w:t>
      </w:r>
      <w:r w:rsidR="009F7AB3">
        <w:t>, 2019).</w:t>
      </w:r>
      <w:r w:rsidR="0012760D">
        <w:t xml:space="preserve"> </w:t>
      </w:r>
      <w:r w:rsidR="00BA4ADE">
        <w:rPr>
          <w:lang w:val="en-US"/>
        </w:rPr>
        <w:t xml:space="preserve">ER </w:t>
      </w:r>
      <w:r w:rsidR="00BA4ADE">
        <w:t>спомагат п</w:t>
      </w:r>
      <w:r w:rsidR="0012760D">
        <w:t>реодоляването на проблеми</w:t>
      </w:r>
      <w:r w:rsidR="00D40E88">
        <w:rPr>
          <w:lang w:val="en-US"/>
        </w:rPr>
        <w:t xml:space="preserve"> </w:t>
      </w:r>
      <w:r w:rsidR="00BA4ADE">
        <w:t xml:space="preserve">свързани с </w:t>
      </w:r>
      <w:r w:rsidR="00D40E88">
        <w:t>управление на складовите наличности</w:t>
      </w:r>
      <w:r w:rsidR="00BA4ADE">
        <w:t>, като</w:t>
      </w:r>
      <w:r w:rsidR="0012760D">
        <w:t>:</w:t>
      </w:r>
    </w:p>
    <w:p w14:paraId="6BC2E5CE" w14:textId="12254977" w:rsidR="002C2AEA" w:rsidRPr="002C2AEA" w:rsidRDefault="002C2AEA" w:rsidP="00D40E88">
      <w:pPr>
        <w:pStyle w:val="disbody"/>
        <w:rPr>
          <w:lang w:val="en-US"/>
        </w:rPr>
      </w:pPr>
      <w:r w:rsidRPr="002C2AEA">
        <w:t>•</w:t>
      </w:r>
      <w:r w:rsidRPr="002C2AEA">
        <w:tab/>
      </w:r>
      <w:r w:rsidR="00F735D7">
        <w:t>Забавяне на постъпването на материали</w:t>
      </w:r>
      <w:r>
        <w:rPr>
          <w:lang w:val="en-US"/>
        </w:rPr>
        <w:t>;</w:t>
      </w:r>
    </w:p>
    <w:p w14:paraId="28048565" w14:textId="3F579EBA" w:rsidR="002C2AEA" w:rsidRDefault="002C2AEA" w:rsidP="00517EF0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>
        <w:t xml:space="preserve">Натрупване на излишни складови </w:t>
      </w:r>
      <w:proofErr w:type="gramStart"/>
      <w:r>
        <w:t>запаси;</w:t>
      </w:r>
      <w:proofErr w:type="gramEnd"/>
    </w:p>
    <w:p w14:paraId="4FEF5950" w14:textId="29B779C2" w:rsidR="0012760D" w:rsidRDefault="009B59EF" w:rsidP="009B59EF">
      <w:pPr>
        <w:pStyle w:val="disbody"/>
      </w:pPr>
      <w:r w:rsidRPr="005C1A0F">
        <w:rPr>
          <w:lang w:val="en-US"/>
        </w:rPr>
        <w:lastRenderedPageBreak/>
        <w:t>•</w:t>
      </w:r>
      <w:r w:rsidRPr="005C1A0F">
        <w:rPr>
          <w:lang w:val="en-US"/>
        </w:rPr>
        <w:tab/>
      </w:r>
      <w:r w:rsidR="0012760D">
        <w:t xml:space="preserve">Нарушаване баланса на </w:t>
      </w:r>
      <w:proofErr w:type="gramStart"/>
      <w:r w:rsidR="0012760D">
        <w:t>доставката</w:t>
      </w:r>
      <w:r>
        <w:t>;</w:t>
      </w:r>
      <w:proofErr w:type="gramEnd"/>
    </w:p>
    <w:p w14:paraId="2C42356B" w14:textId="3281CD52" w:rsidR="0012760D" w:rsidRDefault="009B59EF" w:rsidP="0012760D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>
        <w:t>Н</w:t>
      </w:r>
      <w:r w:rsidR="0012760D">
        <w:t>амал</w:t>
      </w:r>
      <w:r>
        <w:t>ение</w:t>
      </w:r>
      <w:r w:rsidR="0012760D">
        <w:t xml:space="preserve"> на ефективността на </w:t>
      </w:r>
      <w:proofErr w:type="gramStart"/>
      <w:r w:rsidR="0012760D">
        <w:t>производство</w:t>
      </w:r>
      <w:r>
        <w:t>;</w:t>
      </w:r>
      <w:proofErr w:type="gramEnd"/>
    </w:p>
    <w:p w14:paraId="697A185B" w14:textId="3B8015CD" w:rsidR="0012760D" w:rsidRDefault="009B59EF" w:rsidP="0012760D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 w:rsidR="006C00CE">
        <w:t xml:space="preserve">Сложност при </w:t>
      </w:r>
      <w:r w:rsidR="0012760D">
        <w:t>процеса на контрол</w:t>
      </w:r>
      <w:r w:rsidR="006C00CE">
        <w:t xml:space="preserve"> </w:t>
      </w:r>
      <w:r w:rsidR="0012760D">
        <w:t xml:space="preserve">и анализ на производствената </w:t>
      </w:r>
      <w:proofErr w:type="gramStart"/>
      <w:r w:rsidR="0012760D">
        <w:t>дейност</w:t>
      </w:r>
      <w:r w:rsidR="00500731">
        <w:t>;</w:t>
      </w:r>
      <w:proofErr w:type="gramEnd"/>
    </w:p>
    <w:p w14:paraId="64DDD354" w14:textId="6F1D5CB0" w:rsidR="00740E27" w:rsidRDefault="00F735D7" w:rsidP="000958F2">
      <w:pPr>
        <w:pStyle w:val="disbody"/>
      </w:pPr>
      <w:r>
        <w:t xml:space="preserve">Подобренията от въвеждането на </w:t>
      </w:r>
      <w:r>
        <w:rPr>
          <w:lang w:val="en-US"/>
        </w:rPr>
        <w:t xml:space="preserve">ERP </w:t>
      </w:r>
      <w:r>
        <w:t xml:space="preserve">се изразяват в увеличаване броя на изпълнените поръчки, повишаване качеството на логистичното обслужване </w:t>
      </w:r>
      <w:r w:rsidR="00FD2EE6">
        <w:t>към</w:t>
      </w:r>
      <w:r>
        <w:t xml:space="preserve"> клиентите, възможности за промени в обема на поръчките, съкращаване на времето от поръчката до доставката и други</w:t>
      </w:r>
      <w:r w:rsidR="0024115D">
        <w:rPr>
          <w:lang w:val="en-US"/>
        </w:rPr>
        <w:t xml:space="preserve"> </w:t>
      </w:r>
      <w:r w:rsidR="0024115D">
        <w:t>(</w:t>
      </w:r>
      <w:proofErr w:type="spellStart"/>
      <w:r w:rsidR="0024115D" w:rsidRPr="004905A4">
        <w:t>Банабакова</w:t>
      </w:r>
      <w:proofErr w:type="spellEnd"/>
      <w:r w:rsidR="0024115D" w:rsidRPr="004905A4">
        <w:t>, В. К</w:t>
      </w:r>
      <w:r w:rsidR="0024115D">
        <w:t>, 2019)</w:t>
      </w:r>
      <w:r>
        <w:t>.</w:t>
      </w:r>
      <w:r w:rsidR="0024115D">
        <w:rPr>
          <w:lang w:val="en-US"/>
        </w:rPr>
        <w:t xml:space="preserve"> </w:t>
      </w:r>
      <w:r>
        <w:t xml:space="preserve"> </w:t>
      </w:r>
    </w:p>
    <w:p w14:paraId="2F38CD8A" w14:textId="5AC34B2F" w:rsidR="00740E27" w:rsidRDefault="009A7C72" w:rsidP="000A6A81">
      <w:pPr>
        <w:pStyle w:val="disbody"/>
        <w:rPr>
          <w:lang w:val="en-US"/>
        </w:rPr>
      </w:pPr>
      <w:r w:rsidRPr="009A7C72">
        <w:rPr>
          <w:lang w:val="en-US"/>
        </w:rPr>
        <w:t xml:space="preserve">Wikipedia </w:t>
      </w:r>
      <w:proofErr w:type="spellStart"/>
      <w:r w:rsidRPr="009A7C72">
        <w:rPr>
          <w:lang w:val="en-US"/>
        </w:rPr>
        <w:t>определя</w:t>
      </w:r>
      <w:proofErr w:type="spellEnd"/>
      <w:r>
        <w:rPr>
          <w:lang w:val="en-US"/>
        </w:rPr>
        <w:t xml:space="preserve"> ERP</w:t>
      </w:r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кат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набор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от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интегриран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приложения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които</w:t>
      </w:r>
      <w:proofErr w:type="spellEnd"/>
      <w:r w:rsidRPr="009A7C72">
        <w:rPr>
          <w:lang w:val="en-US"/>
        </w:rPr>
        <w:t xml:space="preserve"> </w:t>
      </w:r>
      <w:r>
        <w:t>могат да бъдат</w:t>
      </w:r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използва</w:t>
      </w:r>
      <w:proofErr w:type="spellEnd"/>
      <w:r>
        <w:t xml:space="preserve">ни </w:t>
      </w:r>
      <w:proofErr w:type="spellStart"/>
      <w:r w:rsidRPr="009A7C72">
        <w:rPr>
          <w:lang w:val="en-US"/>
        </w:rPr>
        <w:t>з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събиране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съхраняване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управление</w:t>
      </w:r>
      <w:proofErr w:type="spellEnd"/>
      <w:r w:rsidRPr="009A7C72">
        <w:rPr>
          <w:lang w:val="en-US"/>
        </w:rPr>
        <w:t xml:space="preserve"> и </w:t>
      </w:r>
      <w:proofErr w:type="spellStart"/>
      <w:r w:rsidRPr="009A7C72">
        <w:rPr>
          <w:lang w:val="en-US"/>
        </w:rPr>
        <w:t>интерпретиране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н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данн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от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мног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бизнес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дейности</w:t>
      </w:r>
      <w:proofErr w:type="spellEnd"/>
      <w:r w:rsidRPr="009A7C72">
        <w:rPr>
          <w:lang w:val="en-US"/>
        </w:rPr>
        <w:t xml:space="preserve">. </w:t>
      </w:r>
      <w:r>
        <w:rPr>
          <w:lang w:val="en-US"/>
        </w:rPr>
        <w:t xml:space="preserve">ERP </w:t>
      </w:r>
      <w:r>
        <w:t>е</w:t>
      </w:r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голям</w:t>
      </w:r>
      <w:proofErr w:type="spellEnd"/>
      <w:r w:rsidRPr="009A7C72">
        <w:rPr>
          <w:lang w:val="en-US"/>
        </w:rPr>
        <w:t xml:space="preserve"> и </w:t>
      </w:r>
      <w:proofErr w:type="spellStart"/>
      <w:r w:rsidRPr="009A7C72">
        <w:rPr>
          <w:lang w:val="en-US"/>
        </w:rPr>
        <w:t>обикновен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мног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скъп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софтуер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койт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управляв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всек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аспект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н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бизнеса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от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създаванет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н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поръчк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з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продажба</w:t>
      </w:r>
      <w:proofErr w:type="spellEnd"/>
      <w:r w:rsidRPr="009A7C72">
        <w:rPr>
          <w:lang w:val="en-US"/>
        </w:rPr>
        <w:t xml:space="preserve"> и </w:t>
      </w:r>
      <w:proofErr w:type="spellStart"/>
      <w:r w:rsidRPr="009A7C72">
        <w:rPr>
          <w:lang w:val="en-US"/>
        </w:rPr>
        <w:t>превръщанет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им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във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фактури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до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управление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н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инвентар</w:t>
      </w:r>
      <w:proofErr w:type="spellEnd"/>
      <w:r w:rsidRPr="009A7C72">
        <w:rPr>
          <w:lang w:val="en-US"/>
        </w:rPr>
        <w:t xml:space="preserve"> и </w:t>
      </w:r>
      <w:proofErr w:type="spellStart"/>
      <w:r w:rsidRPr="009A7C72">
        <w:rPr>
          <w:lang w:val="en-US"/>
        </w:rPr>
        <w:t>производство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недвижим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имоти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човешк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ресурси</w:t>
      </w:r>
      <w:proofErr w:type="spellEnd"/>
      <w:r w:rsidRPr="009A7C72">
        <w:rPr>
          <w:lang w:val="en-US"/>
        </w:rPr>
        <w:t xml:space="preserve">, </w:t>
      </w:r>
      <w:proofErr w:type="spellStart"/>
      <w:r w:rsidRPr="009A7C72">
        <w:rPr>
          <w:lang w:val="en-US"/>
        </w:rPr>
        <w:t>заплати</w:t>
      </w:r>
      <w:proofErr w:type="spellEnd"/>
      <w:r>
        <w:t>.</w:t>
      </w:r>
      <w:r w:rsidRPr="009A7C72">
        <w:rPr>
          <w:lang w:val="en-US"/>
        </w:rPr>
        <w:t xml:space="preserve"> </w:t>
      </w:r>
      <w:r>
        <w:t>В</w:t>
      </w:r>
      <w:proofErr w:type="spellStart"/>
      <w:r w:rsidRPr="009A7C72">
        <w:rPr>
          <w:lang w:val="en-US"/>
        </w:rPr>
        <w:t>сичк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модули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са</w:t>
      </w:r>
      <w:proofErr w:type="spellEnd"/>
      <w:r w:rsidRPr="009A7C72">
        <w:rPr>
          <w:lang w:val="en-US"/>
        </w:rPr>
        <w:t xml:space="preserve"> </w:t>
      </w:r>
      <w:proofErr w:type="spellStart"/>
      <w:r w:rsidRPr="009A7C72">
        <w:rPr>
          <w:lang w:val="en-US"/>
        </w:rPr>
        <w:t>свързани</w:t>
      </w:r>
      <w:proofErr w:type="spellEnd"/>
      <w:r w:rsidRPr="009A7C72">
        <w:rPr>
          <w:lang w:val="en-US"/>
        </w:rPr>
        <w:t xml:space="preserve"> и </w:t>
      </w:r>
      <w:proofErr w:type="spellStart"/>
      <w:r w:rsidRPr="009A7C72">
        <w:rPr>
          <w:lang w:val="en-US"/>
        </w:rPr>
        <w:t>интегрирани</w:t>
      </w:r>
      <w:proofErr w:type="spellEnd"/>
      <w:r w:rsidRPr="009A7C72">
        <w:rPr>
          <w:lang w:val="en-US"/>
        </w:rPr>
        <w:t xml:space="preserve">. </w:t>
      </w:r>
    </w:p>
    <w:p w14:paraId="112838E5" w14:textId="48479FE6" w:rsidR="00414E6D" w:rsidRDefault="00414E6D" w:rsidP="000A6A81">
      <w:pPr>
        <w:pStyle w:val="disbody"/>
      </w:pPr>
      <w:r>
        <w:t>В статията си „</w:t>
      </w:r>
      <w:proofErr w:type="spellStart"/>
      <w:r w:rsidRPr="00414E6D">
        <w:t>Find</w:t>
      </w:r>
      <w:proofErr w:type="spellEnd"/>
      <w:r w:rsidRPr="00414E6D">
        <w:t xml:space="preserve"> </w:t>
      </w:r>
      <w:proofErr w:type="spellStart"/>
      <w:r w:rsidRPr="00414E6D">
        <w:t>the</w:t>
      </w:r>
      <w:proofErr w:type="spellEnd"/>
      <w:r w:rsidRPr="00414E6D">
        <w:t xml:space="preserve"> </w:t>
      </w:r>
      <w:proofErr w:type="spellStart"/>
      <w:r w:rsidRPr="00414E6D">
        <w:t>best</w:t>
      </w:r>
      <w:proofErr w:type="spellEnd"/>
      <w:r w:rsidRPr="00414E6D">
        <w:t xml:space="preserve"> ERP </w:t>
      </w:r>
      <w:proofErr w:type="spellStart"/>
      <w:r w:rsidRPr="00414E6D">
        <w:t>systems</w:t>
      </w:r>
      <w:proofErr w:type="spellEnd"/>
      <w:r w:rsidRPr="00414E6D">
        <w:t xml:space="preserve"> </w:t>
      </w:r>
      <w:proofErr w:type="spellStart"/>
      <w:r w:rsidRPr="00414E6D">
        <w:t>for</w:t>
      </w:r>
      <w:proofErr w:type="spellEnd"/>
      <w:r w:rsidRPr="00414E6D">
        <w:t xml:space="preserve"> </w:t>
      </w:r>
      <w:proofErr w:type="spellStart"/>
      <w:r w:rsidRPr="00414E6D">
        <w:t>your</w:t>
      </w:r>
      <w:proofErr w:type="spellEnd"/>
      <w:r w:rsidRPr="00414E6D">
        <w:t xml:space="preserve"> </w:t>
      </w:r>
      <w:proofErr w:type="spellStart"/>
      <w:r w:rsidRPr="00414E6D">
        <w:t>business</w:t>
      </w:r>
      <w:proofErr w:type="spellEnd"/>
      <w:r>
        <w:t xml:space="preserve">“, </w:t>
      </w:r>
      <w:proofErr w:type="spellStart"/>
      <w:r w:rsidRPr="00414E6D">
        <w:t>Mariluz</w:t>
      </w:r>
      <w:proofErr w:type="spellEnd"/>
      <w:r w:rsidRPr="00414E6D">
        <w:t xml:space="preserve"> </w:t>
      </w:r>
      <w:proofErr w:type="spellStart"/>
      <w:r w:rsidRPr="00414E6D">
        <w:t>Sampalo</w:t>
      </w:r>
      <w:proofErr w:type="spellEnd"/>
      <w:r>
        <w:t xml:space="preserve"> подрежда </w:t>
      </w:r>
      <w:r>
        <w:rPr>
          <w:lang w:val="en-US"/>
        </w:rPr>
        <w:t>5</w:t>
      </w:r>
      <w:r>
        <w:t>те най-използвани системи, представени в следващата таблица:</w:t>
      </w:r>
    </w:p>
    <w:p w14:paraId="7ECE2194" w14:textId="00735203" w:rsidR="00414E6D" w:rsidRPr="00414E6D" w:rsidRDefault="00414E6D" w:rsidP="00414E6D">
      <w:pPr>
        <w:pStyle w:val="disbody"/>
        <w:rPr>
          <w:bCs/>
          <w:szCs w:val="28"/>
        </w:rPr>
      </w:pPr>
      <w:r>
        <w:rPr>
          <w:b/>
          <w:bCs/>
          <w:i/>
          <w:iCs/>
          <w:szCs w:val="28"/>
        </w:rPr>
        <w:t xml:space="preserve">Таблица </w:t>
      </w:r>
      <w:r w:rsidR="00406C1D">
        <w:rPr>
          <w:b/>
          <w:bCs/>
          <w:i/>
          <w:iCs/>
          <w:szCs w:val="28"/>
          <w:lang w:val="en-US"/>
        </w:rPr>
        <w:t>1</w:t>
      </w:r>
      <w:r>
        <w:rPr>
          <w:b/>
          <w:bCs/>
          <w:i/>
          <w:iCs/>
          <w:szCs w:val="28"/>
        </w:rPr>
        <w:t>.</w:t>
      </w:r>
      <w:r w:rsidR="00406C1D">
        <w:rPr>
          <w:b/>
          <w:bCs/>
          <w:i/>
          <w:iCs/>
          <w:szCs w:val="28"/>
          <w:lang w:val="en-US"/>
        </w:rPr>
        <w:t>1</w:t>
      </w:r>
      <w:r>
        <w:rPr>
          <w:i/>
          <w:iCs/>
          <w:szCs w:val="28"/>
        </w:rPr>
        <w:t xml:space="preserve">: </w:t>
      </w:r>
      <w:r w:rsidR="00406C1D" w:rsidRPr="00406C1D">
        <w:rPr>
          <w:i/>
          <w:iCs/>
          <w:szCs w:val="28"/>
        </w:rPr>
        <w:t>5те най-използвани</w:t>
      </w:r>
      <w:r w:rsidR="00406C1D">
        <w:rPr>
          <w:i/>
          <w:iCs/>
          <w:szCs w:val="28"/>
          <w:lang w:val="en-US"/>
        </w:rPr>
        <w:t xml:space="preserve"> ERP</w:t>
      </w:r>
      <w:r w:rsidR="00406C1D" w:rsidRPr="00406C1D">
        <w:rPr>
          <w:i/>
          <w:iCs/>
          <w:szCs w:val="28"/>
        </w:rPr>
        <w:t xml:space="preserve"> системи</w:t>
      </w:r>
      <w:r>
        <w:rPr>
          <w:i/>
          <w:iCs/>
          <w:szCs w:val="28"/>
        </w:rPr>
        <w:t>.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98"/>
        <w:gridCol w:w="2670"/>
        <w:gridCol w:w="6119"/>
      </w:tblGrid>
      <w:tr w:rsidR="00414E6D" w14:paraId="586A6D2B" w14:textId="77777777" w:rsidTr="00414E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01B33DAA" w14:textId="4DA3059C" w:rsidR="00414E6D" w:rsidRPr="00414E6D" w:rsidRDefault="00414E6D" w:rsidP="00414E6D">
            <w:pPr>
              <w:pStyle w:val="disbody"/>
              <w:ind w:firstLine="0"/>
              <w:jc w:val="right"/>
            </w:pPr>
            <w:r>
              <w:t>№</w:t>
            </w:r>
          </w:p>
        </w:tc>
        <w:tc>
          <w:tcPr>
            <w:tcW w:w="2670" w:type="dxa"/>
          </w:tcPr>
          <w:p w14:paraId="54514B25" w14:textId="337CF529" w:rsidR="00414E6D" w:rsidRPr="00414E6D" w:rsidRDefault="00414E6D" w:rsidP="000A6A81">
            <w:pPr>
              <w:pStyle w:val="disbody"/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Наименование</w:t>
            </w:r>
          </w:p>
        </w:tc>
        <w:tc>
          <w:tcPr>
            <w:tcW w:w="6119" w:type="dxa"/>
          </w:tcPr>
          <w:p w14:paraId="4DBCA09C" w14:textId="2E49EB37" w:rsidR="00414E6D" w:rsidRPr="00414E6D" w:rsidRDefault="00414E6D" w:rsidP="000A6A81">
            <w:pPr>
              <w:pStyle w:val="disbody"/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Описание</w:t>
            </w:r>
          </w:p>
        </w:tc>
      </w:tr>
      <w:tr w:rsidR="00414E6D" w14:paraId="65E46386" w14:textId="77777777" w:rsidTr="00414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05EAE510" w14:textId="64D16A28" w:rsidR="00414E6D" w:rsidRPr="00414E6D" w:rsidRDefault="00414E6D" w:rsidP="00414E6D">
            <w:pPr>
              <w:pStyle w:val="disbody"/>
              <w:ind w:firstLine="0"/>
              <w:jc w:val="right"/>
            </w:pPr>
            <w:r>
              <w:t>1</w:t>
            </w:r>
          </w:p>
        </w:tc>
        <w:tc>
          <w:tcPr>
            <w:tcW w:w="2670" w:type="dxa"/>
          </w:tcPr>
          <w:p w14:paraId="1F625382" w14:textId="0CCDAB70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AP</w:t>
            </w:r>
          </w:p>
        </w:tc>
        <w:tc>
          <w:tcPr>
            <w:tcW w:w="6119" w:type="dxa"/>
          </w:tcPr>
          <w:p w14:paraId="1A2A5AA6" w14:textId="7777777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14E6D" w14:paraId="4C32BC78" w14:textId="77777777" w:rsidTr="00414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05CB07FD" w14:textId="4936A0C8" w:rsidR="00414E6D" w:rsidRDefault="00414E6D" w:rsidP="00414E6D">
            <w:pPr>
              <w:pStyle w:val="disbody"/>
              <w:ind w:firstLine="0"/>
              <w:jc w:val="right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670" w:type="dxa"/>
          </w:tcPr>
          <w:p w14:paraId="58FE357F" w14:textId="38FDFDB3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14E6D">
              <w:rPr>
                <w:lang w:val="en-US"/>
              </w:rPr>
              <w:t>NetSuite (by Oracle)</w:t>
            </w:r>
          </w:p>
        </w:tc>
        <w:tc>
          <w:tcPr>
            <w:tcW w:w="6119" w:type="dxa"/>
          </w:tcPr>
          <w:p w14:paraId="2B573902" w14:textId="7777777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14E6D" w14:paraId="6013C4F1" w14:textId="77777777" w:rsidTr="00414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51753104" w14:textId="32CD8995" w:rsidR="00414E6D" w:rsidRDefault="00414E6D" w:rsidP="00414E6D">
            <w:pPr>
              <w:pStyle w:val="disbody"/>
              <w:ind w:firstLine="0"/>
              <w:jc w:val="right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670" w:type="dxa"/>
          </w:tcPr>
          <w:p w14:paraId="17E65619" w14:textId="01BE911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414E6D">
              <w:rPr>
                <w:lang w:val="en-US"/>
              </w:rPr>
              <w:t>Sage</w:t>
            </w:r>
          </w:p>
        </w:tc>
        <w:tc>
          <w:tcPr>
            <w:tcW w:w="6119" w:type="dxa"/>
          </w:tcPr>
          <w:p w14:paraId="7A81C948" w14:textId="7777777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14E6D" w14:paraId="291F6C43" w14:textId="77777777" w:rsidTr="00414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71774011" w14:textId="06D0CE31" w:rsidR="00414E6D" w:rsidRDefault="00414E6D" w:rsidP="00414E6D">
            <w:pPr>
              <w:pStyle w:val="disbody"/>
              <w:ind w:firstLine="0"/>
              <w:jc w:val="right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670" w:type="dxa"/>
          </w:tcPr>
          <w:p w14:paraId="06E1C94F" w14:textId="1268CD76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Infor</w:t>
            </w:r>
          </w:p>
        </w:tc>
        <w:tc>
          <w:tcPr>
            <w:tcW w:w="6119" w:type="dxa"/>
          </w:tcPr>
          <w:p w14:paraId="1EF49C5D" w14:textId="7777777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414E6D" w14:paraId="22CD8D33" w14:textId="77777777" w:rsidTr="00414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8" w:type="dxa"/>
          </w:tcPr>
          <w:p w14:paraId="3588FCF7" w14:textId="599EDADB" w:rsidR="00414E6D" w:rsidRDefault="00414E6D" w:rsidP="00414E6D">
            <w:pPr>
              <w:pStyle w:val="disbody"/>
              <w:ind w:firstLine="0"/>
              <w:jc w:val="right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2670" w:type="dxa"/>
          </w:tcPr>
          <w:p w14:paraId="635D532A" w14:textId="3B1A06F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yspro</w:t>
            </w:r>
          </w:p>
        </w:tc>
        <w:tc>
          <w:tcPr>
            <w:tcW w:w="6119" w:type="dxa"/>
          </w:tcPr>
          <w:p w14:paraId="0E4C5E62" w14:textId="77777777" w:rsidR="00414E6D" w:rsidRDefault="00414E6D" w:rsidP="000A6A81">
            <w:pPr>
              <w:pStyle w:val="disbody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7D4DE71D" w14:textId="77777777" w:rsidR="00414E6D" w:rsidRPr="00414E6D" w:rsidRDefault="00414E6D" w:rsidP="000A6A81">
      <w:pPr>
        <w:pStyle w:val="disbody"/>
        <w:rPr>
          <w:lang w:val="en-US"/>
        </w:rPr>
      </w:pPr>
    </w:p>
    <w:p w14:paraId="037DA467" w14:textId="7B07125C" w:rsidR="003A5C3A" w:rsidRDefault="00740E27" w:rsidP="000E2FB5">
      <w:pPr>
        <w:pStyle w:val="disbody"/>
      </w:pPr>
      <w:r>
        <w:br w:type="page"/>
      </w:r>
      <w:r w:rsidR="000E2FB5">
        <w:lastRenderedPageBreak/>
        <w:br w:type="page"/>
      </w:r>
      <w:r w:rsidR="000E2FB5">
        <w:lastRenderedPageBreak/>
        <w:t>Нека разгледаме</w:t>
      </w:r>
      <w:r w:rsidR="000E2FB5" w:rsidRPr="000E2FB5">
        <w:t xml:space="preserve"> SAP</w:t>
      </w:r>
      <w:r w:rsidR="000E2FB5">
        <w:t>, който бива</w:t>
      </w:r>
      <w:r w:rsidR="000E2FB5" w:rsidRPr="000E2FB5">
        <w:t xml:space="preserve"> пуснат за първи път преди 50 години в Германия. </w:t>
      </w:r>
      <w:r w:rsidR="00571145">
        <w:t>В</w:t>
      </w:r>
      <w:r w:rsidR="00571145" w:rsidRPr="000E2FB5">
        <w:t xml:space="preserve"> рамките на </w:t>
      </w:r>
      <w:r w:rsidR="00571145">
        <w:t>тази</w:t>
      </w:r>
      <w:r w:rsidR="00571145" w:rsidRPr="000E2FB5">
        <w:t xml:space="preserve"> система</w:t>
      </w:r>
      <w:r w:rsidR="00571145">
        <w:t xml:space="preserve"> се управляват всички </w:t>
      </w:r>
      <w:r w:rsidR="000E2FB5" w:rsidRPr="000E2FB5">
        <w:t>функционални области на даден бизнес</w:t>
      </w:r>
      <w:r w:rsidR="00571145">
        <w:t>:</w:t>
      </w:r>
      <w:r w:rsidR="000E2FB5" w:rsidRPr="000E2FB5">
        <w:t xml:space="preserve"> от човешки ресурси, до финанси и функции за </w:t>
      </w:r>
      <w:r w:rsidR="00571145">
        <w:t>з</w:t>
      </w:r>
      <w:r w:rsidR="00571145" w:rsidRPr="00571145">
        <w:t>акриване на отчетен период</w:t>
      </w:r>
      <w:r w:rsidR="000E2FB5" w:rsidRPr="000E2FB5">
        <w:t xml:space="preserve">, продажби, управление на клиенти, фактуриране и задължения, управление на инвентара, логистика, и </w:t>
      </w:r>
      <w:r w:rsidR="00CE40B5">
        <w:t>други</w:t>
      </w:r>
      <w:r w:rsidR="000E2FB5" w:rsidRPr="000E2FB5">
        <w:t>. Всяка отделна функция, от която едно предприятие може да има нужда, е напълно достъпна и интегрирана в SAP</w:t>
      </w:r>
      <w:r w:rsidR="00773DE3">
        <w:t xml:space="preserve">. Както беше отбелязано, </w:t>
      </w:r>
      <w:r w:rsidR="000E2FB5" w:rsidRPr="000E2FB5">
        <w:t xml:space="preserve">SAP </w:t>
      </w:r>
      <w:r w:rsidR="00773DE3" w:rsidRPr="000E2FB5">
        <w:t>е водещата ERP система</w:t>
      </w:r>
      <w:r w:rsidR="00773DE3" w:rsidRPr="000E2FB5">
        <w:t xml:space="preserve"> </w:t>
      </w:r>
      <w:r w:rsidR="000E2FB5" w:rsidRPr="000E2FB5">
        <w:t xml:space="preserve">на пазара, </w:t>
      </w:r>
      <w:r w:rsidR="00773DE3">
        <w:t xml:space="preserve">като около 87% </w:t>
      </w:r>
      <w:r w:rsidR="000E2FB5" w:rsidRPr="000E2FB5">
        <w:t>от глобалните организации</w:t>
      </w:r>
      <w:r w:rsidR="00773DE3">
        <w:t xml:space="preserve"> го</w:t>
      </w:r>
      <w:r w:rsidR="000E2FB5" w:rsidRPr="000E2FB5">
        <w:t xml:space="preserve"> използват. SAP може да поддържа производствен</w:t>
      </w:r>
      <w:r w:rsidR="005B2031">
        <w:t>а</w:t>
      </w:r>
      <w:r w:rsidR="00FD744B">
        <w:t xml:space="preserve"> (например </w:t>
      </w:r>
      <w:proofErr w:type="spellStart"/>
      <w:r w:rsidR="00FD744B" w:rsidRPr="000E2FB5">
        <w:t>Harley</w:t>
      </w:r>
      <w:proofErr w:type="spellEnd"/>
      <w:r w:rsidR="00FD744B" w:rsidRPr="000E2FB5">
        <w:t xml:space="preserve"> </w:t>
      </w:r>
      <w:proofErr w:type="spellStart"/>
      <w:r w:rsidR="00FD744B" w:rsidRPr="000E2FB5">
        <w:t>Davidson</w:t>
      </w:r>
      <w:proofErr w:type="spellEnd"/>
      <w:r w:rsidR="00FD744B">
        <w:t>)</w:t>
      </w:r>
      <w:r w:rsidR="000E2FB5" w:rsidRPr="000E2FB5">
        <w:t>,</w:t>
      </w:r>
      <w:r w:rsidR="005B2031">
        <w:t xml:space="preserve"> </w:t>
      </w:r>
      <w:r w:rsidR="005B2031" w:rsidRPr="000E2FB5">
        <w:t>нефтената и газовата</w:t>
      </w:r>
      <w:r w:rsidR="00FD744B">
        <w:t xml:space="preserve"> </w:t>
      </w:r>
      <w:r w:rsidR="00FD744B" w:rsidRPr="000E2FB5">
        <w:t>индустри</w:t>
      </w:r>
      <w:r w:rsidR="00FD744B">
        <w:t>я</w:t>
      </w:r>
      <w:r w:rsidR="00FD744B">
        <w:t xml:space="preserve"> (</w:t>
      </w:r>
      <w:r w:rsidR="00FD744B" w:rsidRPr="000E2FB5">
        <w:t>Shell</w:t>
      </w:r>
      <w:r w:rsidR="00FD744B">
        <w:t>)</w:t>
      </w:r>
      <w:r w:rsidR="005B2031" w:rsidRPr="000E2FB5">
        <w:t>,</w:t>
      </w:r>
      <w:r w:rsidR="000E2FB5" w:rsidRPr="000E2FB5">
        <w:t xml:space="preserve"> държавни органи.</w:t>
      </w:r>
    </w:p>
    <w:p w14:paraId="368AC251" w14:textId="77777777" w:rsidR="00EC59CF" w:rsidRDefault="008A6176" w:rsidP="000E2FB5">
      <w:pPr>
        <w:pStyle w:val="disbody"/>
      </w:pPr>
      <w:r w:rsidRPr="008A6176">
        <w:t>В зависимост от компанията и много други фактори</w:t>
      </w:r>
      <w:r>
        <w:t>,</w:t>
      </w:r>
      <w:r w:rsidRPr="008A6176">
        <w:t xml:space="preserve"> внедряването на SAP може да отнеме </w:t>
      </w:r>
      <w:r>
        <w:t>дълго време и много ресурси</w:t>
      </w:r>
      <w:r w:rsidRPr="008A6176">
        <w:t xml:space="preserve">. </w:t>
      </w:r>
      <w:r w:rsidR="004B6B6C">
        <w:t xml:space="preserve">За сметка на това, </w:t>
      </w:r>
      <w:r w:rsidRPr="008A6176">
        <w:t>SAP предлага и автоматизация</w:t>
      </w:r>
      <w:r w:rsidR="004B6B6C">
        <w:t>,</w:t>
      </w:r>
      <w:r w:rsidRPr="008A6176">
        <w:t xml:space="preserve"> инструменти, които автоматично ще получават, съгласуват и </w:t>
      </w:r>
      <w:r w:rsidR="004B6B6C">
        <w:t>извършват определени действия</w:t>
      </w:r>
      <w:r w:rsidRPr="008A6176">
        <w:t xml:space="preserve">. Това </w:t>
      </w:r>
      <w:r w:rsidR="004B6B6C">
        <w:t xml:space="preserve">позволява </w:t>
      </w:r>
      <w:r w:rsidRPr="008A6176">
        <w:t>съсредоточ</w:t>
      </w:r>
      <w:r w:rsidR="004B6B6C">
        <w:t xml:space="preserve">аването </w:t>
      </w:r>
      <w:r w:rsidRPr="008A6176">
        <w:t xml:space="preserve">върху </w:t>
      </w:r>
      <w:r w:rsidR="004B6B6C">
        <w:t>други</w:t>
      </w:r>
      <w:r w:rsidRPr="008A6176">
        <w:t xml:space="preserve"> задачи, които могат да помогнат за растежа на компанията. </w:t>
      </w:r>
    </w:p>
    <w:p w14:paraId="59584670" w14:textId="154FEED9" w:rsidR="008A6176" w:rsidRDefault="008A6176" w:rsidP="000E2FB5">
      <w:pPr>
        <w:pStyle w:val="disbody"/>
      </w:pPr>
      <w:r w:rsidRPr="008A6176">
        <w:t>SAP разполага с огромни количества данни, които да бъдат използвани за вземане на по-добри бизнес решения, като същевременно правят бизнеса много по-ефективен, сигурен и съвместим. Съответствието е важно в много индустрии, където не само е добра идея, но и се изисква от закона, за да се гарантира, че не правите бизнес с хора или организации, които са били санкционирани от правителството. SAP разполага с модул, който автоматизира тези видове проверки. Съответствието се изисква и в производствената индустрия, като индустрията за медицински изделия, където FDA има строги правила, които трябва да се спазват по време на производството. SAP помага да се гарантира спазването на тези разпоредби.</w:t>
      </w:r>
    </w:p>
    <w:p w14:paraId="7031008C" w14:textId="77777777" w:rsidR="003A5C3A" w:rsidRDefault="003A5C3A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4059E53C" w14:textId="77777777" w:rsidR="000E2FB5" w:rsidRDefault="000E2FB5" w:rsidP="000E2FB5">
      <w:pPr>
        <w:pStyle w:val="disbody"/>
      </w:pPr>
    </w:p>
    <w:p w14:paraId="74EF1666" w14:textId="77777777" w:rsidR="00AE35EB" w:rsidRDefault="00AE35EB">
      <w:pPr>
        <w:widowControl/>
        <w:spacing w:line="240" w:lineRule="auto"/>
        <w:ind w:firstLine="0"/>
        <w:jc w:val="left"/>
      </w:pPr>
    </w:p>
    <w:p w14:paraId="4D292131" w14:textId="77777777" w:rsidR="003220C9" w:rsidRPr="000958F2" w:rsidRDefault="003220C9" w:rsidP="000958F2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1B0E18EC" w14:textId="679A4CD4" w:rsidR="006A7339" w:rsidRDefault="00614083" w:rsidP="00257AA1">
      <w:pPr>
        <w:pStyle w:val="disbody"/>
      </w:pPr>
      <w:r>
        <w:t xml:space="preserve">Фокусът на дисертацията е върху </w:t>
      </w:r>
      <w:proofErr w:type="spellStart"/>
      <w:r w:rsidRPr="00614083">
        <w:rPr>
          <w:lang w:val="en-US"/>
        </w:rPr>
        <w:t>модула</w:t>
      </w:r>
      <w:proofErr w:type="spellEnd"/>
      <w:r>
        <w:t xml:space="preserve"> за</w:t>
      </w:r>
      <w:r w:rsidRPr="00614083">
        <w:rPr>
          <w:lang w:val="en-US"/>
        </w:rPr>
        <w:t xml:space="preserve"> </w:t>
      </w:r>
      <w:r>
        <w:t>п</w:t>
      </w:r>
      <w:proofErr w:type="spellStart"/>
      <w:r w:rsidRPr="00614083">
        <w:rPr>
          <w:lang w:val="en-US"/>
        </w:rPr>
        <w:t>родажби</w:t>
      </w:r>
      <w:proofErr w:type="spellEnd"/>
      <w:r w:rsidRPr="00614083">
        <w:rPr>
          <w:lang w:val="en-US"/>
        </w:rPr>
        <w:t xml:space="preserve"> и </w:t>
      </w:r>
      <w:proofErr w:type="spellStart"/>
      <w:r w:rsidRPr="00614083">
        <w:rPr>
          <w:lang w:val="en-US"/>
        </w:rPr>
        <w:t>дистрибуция</w:t>
      </w:r>
      <w:proofErr w:type="spellEnd"/>
      <w:r>
        <w:t xml:space="preserve">. </w:t>
      </w:r>
      <w:proofErr w:type="spellStart"/>
      <w:r w:rsidR="00B35F5A" w:rsidRPr="00B35F5A">
        <w:rPr>
          <w:lang w:val="en-US"/>
        </w:rPr>
        <w:t>Цялата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функция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на</w:t>
      </w:r>
      <w:proofErr w:type="spellEnd"/>
      <w:r w:rsidR="00B35F5A" w:rsidRPr="00B35F5A">
        <w:rPr>
          <w:lang w:val="en-US"/>
        </w:rPr>
        <w:t xml:space="preserve"> </w:t>
      </w:r>
      <w:r w:rsidR="00B35F5A">
        <w:t>този модул</w:t>
      </w:r>
      <w:r w:rsidR="00B35F5A" w:rsidRPr="00B35F5A">
        <w:rPr>
          <w:lang w:val="en-US"/>
        </w:rPr>
        <w:t xml:space="preserve"> е </w:t>
      </w:r>
      <w:proofErr w:type="spellStart"/>
      <w:r w:rsidR="00B35F5A" w:rsidRPr="00B35F5A">
        <w:rPr>
          <w:lang w:val="en-US"/>
        </w:rPr>
        <w:t>да</w:t>
      </w:r>
      <w:proofErr w:type="spellEnd"/>
      <w:r w:rsidR="00B35F5A" w:rsidRPr="00B35F5A">
        <w:rPr>
          <w:lang w:val="en-US"/>
        </w:rPr>
        <w:t xml:space="preserve"> </w:t>
      </w:r>
      <w:r w:rsidR="009042F6">
        <w:t>„</w:t>
      </w:r>
      <w:proofErr w:type="spellStart"/>
      <w:r w:rsidR="00B35F5A" w:rsidRPr="00B35F5A">
        <w:rPr>
          <w:lang w:val="en-US"/>
        </w:rPr>
        <w:t>продава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стоки</w:t>
      </w:r>
      <w:proofErr w:type="spellEnd"/>
      <w:r w:rsidR="00B35F5A" w:rsidRPr="00B35F5A">
        <w:rPr>
          <w:lang w:val="en-US"/>
        </w:rPr>
        <w:t xml:space="preserve"> и </w:t>
      </w:r>
      <w:proofErr w:type="spellStart"/>
      <w:r w:rsidR="00B35F5A" w:rsidRPr="00B35F5A">
        <w:rPr>
          <w:lang w:val="en-US"/>
        </w:rPr>
        <w:t>услуги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на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клиенти</w:t>
      </w:r>
      <w:proofErr w:type="spellEnd"/>
      <w:r w:rsidR="009042F6">
        <w:t xml:space="preserve">те на </w:t>
      </w:r>
      <w:proofErr w:type="gramStart"/>
      <w:r w:rsidR="009042F6">
        <w:t>предприятието“</w:t>
      </w:r>
      <w:proofErr w:type="gramEnd"/>
      <w:r w:rsidR="00B35F5A" w:rsidRPr="00B35F5A">
        <w:rPr>
          <w:lang w:val="en-US"/>
        </w:rPr>
        <w:t>.</w:t>
      </w:r>
      <w:r w:rsidR="00AB6F4E">
        <w:t xml:space="preserve"> </w:t>
      </w:r>
      <w:r w:rsidR="00CA1397">
        <w:t>Основен</w:t>
      </w:r>
      <w:r w:rsidR="009930FC">
        <w:t xml:space="preserve"> обект на модула за продажби и дистрибуция</w:t>
      </w:r>
      <w:r w:rsidR="00CA1397">
        <w:t xml:space="preserve"> </w:t>
      </w:r>
      <w:r w:rsidR="00FA2BC9">
        <w:t>е „материал“</w:t>
      </w:r>
      <w:r w:rsidR="00AB6F4E">
        <w:t>. То</w:t>
      </w:r>
      <w:r w:rsidR="009930FC">
        <w:t>й</w:t>
      </w:r>
      <w:r w:rsidR="00FA2BC9">
        <w:rPr>
          <w:lang w:val="en-US"/>
        </w:rPr>
        <w:t xml:space="preserve"> </w:t>
      </w:r>
      <w:r w:rsidR="00FA2BC9">
        <w:t>може да</w:t>
      </w:r>
      <w:r w:rsidR="009930FC">
        <w:t xml:space="preserve"> се</w:t>
      </w:r>
      <w:r w:rsidR="00FA2BC9">
        <w:t xml:space="preserve"> </w:t>
      </w:r>
      <w:proofErr w:type="spellStart"/>
      <w:r w:rsidR="00FA2BC9" w:rsidRPr="00FA2BC9">
        <w:rPr>
          <w:lang w:val="en-US"/>
        </w:rPr>
        <w:t>закуп</w:t>
      </w:r>
      <w:proofErr w:type="spellEnd"/>
      <w:r w:rsidR="00FA2BC9">
        <w:t>и,</w:t>
      </w:r>
      <w:r w:rsidR="00FA2BC9" w:rsidRPr="00FA2BC9">
        <w:rPr>
          <w:lang w:val="en-US"/>
        </w:rPr>
        <w:t xml:space="preserve"> </w:t>
      </w:r>
      <w:proofErr w:type="spellStart"/>
      <w:r w:rsidR="00FA2BC9" w:rsidRPr="00FA2BC9">
        <w:rPr>
          <w:lang w:val="en-US"/>
        </w:rPr>
        <w:t>произведе</w:t>
      </w:r>
      <w:proofErr w:type="spellEnd"/>
      <w:r w:rsidR="00FA2BC9" w:rsidRPr="00FA2BC9">
        <w:rPr>
          <w:lang w:val="en-US"/>
        </w:rPr>
        <w:t xml:space="preserve">, </w:t>
      </w:r>
      <w:proofErr w:type="spellStart"/>
      <w:r w:rsidR="00FA2BC9" w:rsidRPr="00FA2BC9">
        <w:rPr>
          <w:lang w:val="en-US"/>
        </w:rPr>
        <w:t>продаде</w:t>
      </w:r>
      <w:proofErr w:type="spellEnd"/>
      <w:r w:rsidR="00FA2BC9" w:rsidRPr="00FA2BC9">
        <w:rPr>
          <w:lang w:val="en-US"/>
        </w:rPr>
        <w:t xml:space="preserve">, </w:t>
      </w:r>
      <w:proofErr w:type="spellStart"/>
      <w:r w:rsidR="00FA2BC9" w:rsidRPr="00FA2BC9">
        <w:rPr>
          <w:lang w:val="en-US"/>
        </w:rPr>
        <w:t>върн</w:t>
      </w:r>
      <w:proofErr w:type="spellEnd"/>
      <w:r w:rsidR="00FA2BC9">
        <w:t>е</w:t>
      </w:r>
      <w:r w:rsidR="00FA2BC9" w:rsidRPr="00FA2BC9">
        <w:rPr>
          <w:lang w:val="en-US"/>
        </w:rPr>
        <w:t xml:space="preserve"> </w:t>
      </w:r>
      <w:r w:rsidR="00FA2BC9">
        <w:t>и/</w:t>
      </w:r>
      <w:r w:rsidR="00FA2BC9" w:rsidRPr="00FA2BC9">
        <w:rPr>
          <w:lang w:val="en-US"/>
        </w:rPr>
        <w:t>и</w:t>
      </w:r>
      <w:r w:rsidR="00FA2BC9">
        <w:t>ли</w:t>
      </w:r>
      <w:r w:rsidR="00FA2BC9" w:rsidRPr="00FA2BC9">
        <w:rPr>
          <w:lang w:val="en-US"/>
        </w:rPr>
        <w:t xml:space="preserve"> </w:t>
      </w:r>
      <w:proofErr w:type="spellStart"/>
      <w:r w:rsidR="00FA2BC9" w:rsidRPr="00FA2BC9">
        <w:rPr>
          <w:lang w:val="en-US"/>
        </w:rPr>
        <w:t>прехвърл</w:t>
      </w:r>
      <w:proofErr w:type="spellEnd"/>
      <w:r w:rsidR="00FA2BC9">
        <w:t>и.</w:t>
      </w:r>
      <w:r w:rsidR="00257AA1">
        <w:t xml:space="preserve"> </w:t>
      </w:r>
      <w:r w:rsidR="006A7339">
        <w:t xml:space="preserve">Фигура 1.1. представя </w:t>
      </w:r>
      <w:proofErr w:type="spellStart"/>
      <w:r w:rsidR="009930FC" w:rsidRPr="00AB6F4E">
        <w:rPr>
          <w:lang w:val="en-US"/>
        </w:rPr>
        <w:t>данни</w:t>
      </w:r>
      <w:proofErr w:type="spellEnd"/>
      <w:r w:rsidR="009930FC" w:rsidRPr="00AB6F4E">
        <w:t>те</w:t>
      </w:r>
      <w:r w:rsidR="00692F11">
        <w:t>, които са част от този запис:</w:t>
      </w:r>
      <w:r w:rsidR="009930FC" w:rsidRPr="00AB6F4E">
        <w:rPr>
          <w:lang w:val="en-US"/>
        </w:rPr>
        <w:t xml:space="preserve"> </w:t>
      </w:r>
      <w:proofErr w:type="spellStart"/>
      <w:r w:rsidR="009930FC" w:rsidRPr="00AB6F4E">
        <w:rPr>
          <w:lang w:val="en-US"/>
        </w:rPr>
        <w:t>продажби</w:t>
      </w:r>
      <w:proofErr w:type="spellEnd"/>
      <w:r w:rsidR="009930FC" w:rsidRPr="00AB6F4E">
        <w:rPr>
          <w:lang w:val="en-US"/>
        </w:rPr>
        <w:t xml:space="preserve"> и </w:t>
      </w:r>
      <w:proofErr w:type="spellStart"/>
      <w:r w:rsidR="009930FC" w:rsidRPr="00AB6F4E">
        <w:rPr>
          <w:lang w:val="en-US"/>
        </w:rPr>
        <w:t>логистика</w:t>
      </w:r>
      <w:proofErr w:type="spellEnd"/>
      <w:r w:rsidR="009930FC" w:rsidRPr="00AB6F4E">
        <w:rPr>
          <w:lang w:val="en-US"/>
        </w:rPr>
        <w:t xml:space="preserve">, </w:t>
      </w:r>
      <w:proofErr w:type="spellStart"/>
      <w:r w:rsidR="009930FC" w:rsidRPr="00AB6F4E">
        <w:rPr>
          <w:lang w:val="en-US"/>
        </w:rPr>
        <w:t>количества</w:t>
      </w:r>
      <w:proofErr w:type="spellEnd"/>
      <w:r w:rsidR="009930FC" w:rsidRPr="00AB6F4E">
        <w:rPr>
          <w:lang w:val="en-US"/>
        </w:rPr>
        <w:t xml:space="preserve"> </w:t>
      </w:r>
      <w:proofErr w:type="spellStart"/>
      <w:r w:rsidR="009930FC" w:rsidRPr="00AB6F4E">
        <w:rPr>
          <w:lang w:val="en-US"/>
        </w:rPr>
        <w:t>за</w:t>
      </w:r>
      <w:proofErr w:type="spellEnd"/>
      <w:r w:rsidR="009930FC" w:rsidRPr="00AB6F4E">
        <w:rPr>
          <w:lang w:val="en-US"/>
        </w:rPr>
        <w:t xml:space="preserve"> </w:t>
      </w:r>
      <w:proofErr w:type="spellStart"/>
      <w:r w:rsidR="009930FC" w:rsidRPr="00AB6F4E">
        <w:rPr>
          <w:lang w:val="en-US"/>
        </w:rPr>
        <w:t>материал</w:t>
      </w:r>
      <w:proofErr w:type="spellEnd"/>
      <w:r w:rsidR="009930FC" w:rsidRPr="00AB6F4E">
        <w:t xml:space="preserve">и </w:t>
      </w:r>
      <w:proofErr w:type="spellStart"/>
      <w:r w:rsidR="009930FC" w:rsidRPr="00AB6F4E">
        <w:t>и</w:t>
      </w:r>
      <w:proofErr w:type="spellEnd"/>
      <w:r w:rsidR="009930FC" w:rsidRPr="00AB6F4E">
        <w:t xml:space="preserve"> доставки</w:t>
      </w:r>
      <w:r w:rsidR="000C013D">
        <w:t xml:space="preserve"> и други</w:t>
      </w:r>
      <w:r w:rsidR="006A7339">
        <w:t>:</w:t>
      </w:r>
    </w:p>
    <w:p w14:paraId="54FC7722" w14:textId="77777777" w:rsidR="006A7339" w:rsidRDefault="006A7339" w:rsidP="006A7339">
      <w:r>
        <w:rPr>
          <w:noProof/>
        </w:rPr>
        <w:drawing>
          <wp:inline distT="0" distB="0" distL="0" distR="0" wp14:anchorId="31BF4D59" wp14:editId="582F2054">
            <wp:extent cx="5234807" cy="20434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40800" cy="2045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E875B2B" w14:textId="6E9137C2" w:rsidR="006A7339" w:rsidRDefault="006A7339" w:rsidP="006A7339">
      <w:pPr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</w:t>
      </w:r>
      <w:r>
        <w:rPr>
          <w:b/>
          <w:bCs/>
          <w:i/>
          <w:iCs/>
          <w:szCs w:val="28"/>
        </w:rPr>
        <w:t xml:space="preserve"> </w:t>
      </w:r>
      <w:r>
        <w:rPr>
          <w:b/>
          <w:bCs/>
          <w:i/>
          <w:iCs/>
          <w:szCs w:val="28"/>
          <w:lang w:val="bg-BG"/>
        </w:rPr>
        <w:t>1.</w:t>
      </w:r>
      <w:r w:rsidR="00634950">
        <w:rPr>
          <w:b/>
          <w:bCs/>
          <w:i/>
          <w:iCs/>
          <w:szCs w:val="28"/>
          <w:lang w:val="bg-BG"/>
        </w:rPr>
        <w:t>1</w:t>
      </w:r>
      <w:r>
        <w:rPr>
          <w:i/>
          <w:iCs/>
          <w:szCs w:val="28"/>
        </w:rPr>
        <w:t xml:space="preserve">: </w:t>
      </w:r>
      <w:r w:rsidR="00A95472">
        <w:rPr>
          <w:i/>
          <w:iCs/>
          <w:szCs w:val="28"/>
          <w:lang w:val="bg-BG"/>
        </w:rPr>
        <w:t>Данни, част от записа за материал в модул за продажби и дистрибуция</w:t>
      </w:r>
      <w:r>
        <w:rPr>
          <w:i/>
          <w:iCs/>
          <w:szCs w:val="28"/>
          <w:lang w:val="bg-BG"/>
        </w:rPr>
        <w:t>.</w:t>
      </w:r>
    </w:p>
    <w:p w14:paraId="41434CAC" w14:textId="6FB2A48F" w:rsidR="008F4F39" w:rsidRDefault="00EF454D" w:rsidP="00AB6F4E">
      <w:pPr>
        <w:pStyle w:val="disbody"/>
      </w:pPr>
      <w:r w:rsidRPr="00EF454D">
        <w:t>Вторият най-критичен обект от гледна точка на продажбите и дистрибуцията е главният запис на клиента.</w:t>
      </w:r>
      <w:r w:rsidR="00634950">
        <w:rPr>
          <w:lang w:val="en-US"/>
        </w:rPr>
        <w:t xml:space="preserve"> </w:t>
      </w:r>
      <w:r w:rsidR="00634950">
        <w:t>Той</w:t>
      </w:r>
      <w:r w:rsidR="00634950">
        <w:rPr>
          <w:lang w:val="en-US"/>
        </w:rPr>
        <w:t xml:space="preserve"> </w:t>
      </w:r>
      <w:r w:rsidR="00634950">
        <w:t>п</w:t>
      </w:r>
      <w:proofErr w:type="spellStart"/>
      <w:r w:rsidR="00634950" w:rsidRPr="00634950">
        <w:rPr>
          <w:lang w:val="en-US"/>
        </w:rPr>
        <w:t>редставлява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субект</w:t>
      </w:r>
      <w:proofErr w:type="spellEnd"/>
      <w:r w:rsidR="00634950" w:rsidRPr="00634950">
        <w:rPr>
          <w:lang w:val="en-US"/>
        </w:rPr>
        <w:t xml:space="preserve">, </w:t>
      </w:r>
      <w:proofErr w:type="spellStart"/>
      <w:r w:rsidR="00634950" w:rsidRPr="00634950">
        <w:rPr>
          <w:lang w:val="en-US"/>
        </w:rPr>
        <w:t>на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който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се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продават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стоки</w:t>
      </w:r>
      <w:proofErr w:type="spellEnd"/>
      <w:r w:rsidR="00634950" w:rsidRPr="00634950">
        <w:rPr>
          <w:lang w:val="en-US"/>
        </w:rPr>
        <w:t xml:space="preserve"> и/</w:t>
      </w:r>
      <w:proofErr w:type="spellStart"/>
      <w:r w:rsidR="00634950" w:rsidRPr="00634950">
        <w:rPr>
          <w:lang w:val="en-US"/>
        </w:rPr>
        <w:t>или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услуги</w:t>
      </w:r>
      <w:proofErr w:type="spellEnd"/>
      <w:r w:rsidR="00634950">
        <w:t xml:space="preserve">. </w:t>
      </w:r>
      <w:r w:rsidR="00974B89">
        <w:t xml:space="preserve">Част от </w:t>
      </w:r>
      <w:r w:rsidR="00974B89" w:rsidRPr="00634950">
        <w:t>атрибути</w:t>
      </w:r>
      <w:r w:rsidR="00974B89">
        <w:t xml:space="preserve">те на </w:t>
      </w:r>
      <w:r w:rsidR="00974B89" w:rsidRPr="00974B89">
        <w:t>запис на клиент</w:t>
      </w:r>
      <w:r w:rsidR="00974B89">
        <w:t xml:space="preserve"> са: </w:t>
      </w:r>
      <w:r w:rsidR="00974B89" w:rsidRPr="00974B89">
        <w:t>името и адреса на клиента, условия на плащане, специфични опции за ценообразуване, които може да се прилагат само за този клиент, както и различните партньорски функции</w:t>
      </w:r>
      <w:r w:rsidR="00B036B4">
        <w:rPr>
          <w:lang w:val="en-US"/>
        </w:rPr>
        <w:t xml:space="preserve">. </w:t>
      </w:r>
      <w:r w:rsidR="00646D91">
        <w:rPr>
          <w:lang w:val="en-US"/>
        </w:rPr>
        <w:t>ERP</w:t>
      </w:r>
      <w:r w:rsidR="00646D91" w:rsidRPr="00646D91">
        <w:rPr>
          <w:lang w:val="en-US"/>
        </w:rPr>
        <w:t xml:space="preserve"> </w:t>
      </w:r>
      <w:r w:rsidR="00646D91">
        <w:t xml:space="preserve">системите поддържат няколко </w:t>
      </w:r>
      <w:proofErr w:type="spellStart"/>
      <w:r w:rsidR="00646D91" w:rsidRPr="00646D91">
        <w:rPr>
          <w:lang w:val="en-US"/>
        </w:rPr>
        <w:t>версии</w:t>
      </w:r>
      <w:proofErr w:type="spellEnd"/>
      <w:r w:rsidR="00646D91" w:rsidRPr="00646D91">
        <w:rPr>
          <w:lang w:val="en-US"/>
        </w:rPr>
        <w:t xml:space="preserve"> </w:t>
      </w:r>
      <w:proofErr w:type="spellStart"/>
      <w:r w:rsidR="00646D91" w:rsidRPr="00646D91">
        <w:rPr>
          <w:lang w:val="en-US"/>
        </w:rPr>
        <w:t>на</w:t>
      </w:r>
      <w:proofErr w:type="spellEnd"/>
      <w:r w:rsidR="00646D91" w:rsidRPr="00646D91">
        <w:rPr>
          <w:lang w:val="en-US"/>
        </w:rPr>
        <w:t xml:space="preserve"> </w:t>
      </w:r>
      <w:proofErr w:type="spellStart"/>
      <w:r w:rsidR="00646D91" w:rsidRPr="00646D91">
        <w:rPr>
          <w:lang w:val="en-US"/>
        </w:rPr>
        <w:t>клиент</w:t>
      </w:r>
      <w:proofErr w:type="spellEnd"/>
      <w:r w:rsidR="00646D91" w:rsidRPr="00646D91">
        <w:rPr>
          <w:lang w:val="en-US"/>
        </w:rPr>
        <w:t>.</w:t>
      </w:r>
      <w:r w:rsidR="00BF7DAE">
        <w:t xml:space="preserve"> </w:t>
      </w:r>
      <w:r w:rsidR="00BF7DAE" w:rsidRPr="00BF7DAE">
        <w:t>Първата партньорска функция представлява субектът, на който продава</w:t>
      </w:r>
      <w:r w:rsidR="00BF7DAE">
        <w:t>ме</w:t>
      </w:r>
      <w:r w:rsidR="00BF7DAE" w:rsidRPr="00BF7DAE">
        <w:t xml:space="preserve"> стоки и услуги</w:t>
      </w:r>
      <w:r w:rsidR="00BF7DAE">
        <w:t xml:space="preserve"> (</w:t>
      </w:r>
      <w:proofErr w:type="spellStart"/>
      <w:r w:rsidR="00BF7DAE" w:rsidRPr="00BF7DAE">
        <w:t>sold‑to</w:t>
      </w:r>
      <w:proofErr w:type="spellEnd"/>
      <w:r w:rsidR="00BF7DAE" w:rsidRPr="00BF7DAE">
        <w:t xml:space="preserve"> </w:t>
      </w:r>
      <w:proofErr w:type="spellStart"/>
      <w:r w:rsidR="00BF7DAE" w:rsidRPr="00BF7DAE">
        <w:t>party</w:t>
      </w:r>
      <w:proofErr w:type="spellEnd"/>
      <w:r w:rsidR="00BF7DAE">
        <w:t>)</w:t>
      </w:r>
      <w:r w:rsidR="00BF7DAE" w:rsidRPr="00BF7DAE">
        <w:t>.</w:t>
      </w:r>
      <w:r w:rsidR="005A7253">
        <w:t xml:space="preserve"> </w:t>
      </w:r>
      <w:r w:rsidR="007E78CA" w:rsidRPr="007E78CA">
        <w:t>Партньор за доставка</w:t>
      </w:r>
      <w:r w:rsidR="007E78CA">
        <w:t xml:space="preserve"> (</w:t>
      </w:r>
      <w:proofErr w:type="spellStart"/>
      <w:r w:rsidR="007E78CA" w:rsidRPr="007E78CA">
        <w:t>sold‑to</w:t>
      </w:r>
      <w:proofErr w:type="spellEnd"/>
      <w:r w:rsidR="007E78CA" w:rsidRPr="007E78CA">
        <w:t xml:space="preserve"> </w:t>
      </w:r>
      <w:proofErr w:type="spellStart"/>
      <w:r w:rsidR="007E78CA" w:rsidRPr="007E78CA">
        <w:t>partner</w:t>
      </w:r>
      <w:proofErr w:type="spellEnd"/>
      <w:r w:rsidR="007E78CA">
        <w:t>)</w:t>
      </w:r>
      <w:r w:rsidR="007E78CA" w:rsidRPr="007E78CA">
        <w:t xml:space="preserve"> </w:t>
      </w:r>
      <w:r w:rsidR="002C5D20">
        <w:t>представлява</w:t>
      </w:r>
      <w:r w:rsidR="007E78CA" w:rsidRPr="007E78CA">
        <w:t xml:space="preserve"> мястото, където изпраща</w:t>
      </w:r>
      <w:r w:rsidR="0046602B">
        <w:t>ме</w:t>
      </w:r>
      <w:r w:rsidR="007E78CA" w:rsidRPr="007E78CA">
        <w:t xml:space="preserve"> стоки или услуги. </w:t>
      </w:r>
      <w:r w:rsidR="005E0372">
        <w:t>С</w:t>
      </w:r>
      <w:r w:rsidR="007E78CA" w:rsidRPr="007E78CA">
        <w:t xml:space="preserve"> други думи, </w:t>
      </w:r>
      <w:r w:rsidR="005E0372">
        <w:t>това е</w:t>
      </w:r>
      <w:r w:rsidR="007E78CA" w:rsidRPr="007E78CA">
        <w:t xml:space="preserve"> адреса за доставка на клиента</w:t>
      </w:r>
      <w:r w:rsidR="005E0372">
        <w:t xml:space="preserve">, който </w:t>
      </w:r>
      <w:r w:rsidR="007E78CA" w:rsidRPr="007E78CA">
        <w:t xml:space="preserve">може да е различен от адреса на </w:t>
      </w:r>
      <w:r w:rsidR="005E0372">
        <w:t>купувача</w:t>
      </w:r>
      <w:r w:rsidR="007E78CA" w:rsidRPr="007E78CA">
        <w:t>.</w:t>
      </w:r>
      <w:r w:rsidR="00112F17">
        <w:t xml:space="preserve"> </w:t>
      </w:r>
      <w:r w:rsidR="00112F17" w:rsidRPr="00112F17">
        <w:t xml:space="preserve">Партньорът за фактуриране представя къде </w:t>
      </w:r>
      <w:r w:rsidR="00112F17">
        <w:t>трябва да</w:t>
      </w:r>
      <w:r w:rsidR="00112F17" w:rsidRPr="00112F17">
        <w:t xml:space="preserve"> бъде изпратена фактура. Местоположението, на </w:t>
      </w:r>
      <w:r w:rsidR="00112F17" w:rsidRPr="00112F17">
        <w:lastRenderedPageBreak/>
        <w:t>което се изпращат фактури, може отново да бъде напълно различно от това на адреса за доставка.</w:t>
      </w:r>
      <w:r w:rsidR="0058513B">
        <w:t xml:space="preserve"> </w:t>
      </w:r>
      <w:r w:rsidR="0058513B" w:rsidRPr="0058513B">
        <w:t xml:space="preserve">Функцията партньор на платеца представлява субектът, който отговаря за плащането на фактура. </w:t>
      </w:r>
      <w:r w:rsidR="00BA6731">
        <w:t>В</w:t>
      </w:r>
      <w:r w:rsidR="0058513B" w:rsidRPr="0058513B">
        <w:t xml:space="preserve"> много случаи и четирите функции може да имат едни и същи данни, но в някои случаи</w:t>
      </w:r>
      <w:r w:rsidR="00EC2059">
        <w:t xml:space="preserve"> тези </w:t>
      </w:r>
      <w:r w:rsidR="0058513B" w:rsidRPr="0058513B">
        <w:t>четири функции са не само различни физически адреси, но и напълно различни обекти</w:t>
      </w:r>
      <w:r w:rsidR="00EC2059">
        <w:t>.</w:t>
      </w:r>
      <w:r w:rsidR="001C36CB">
        <w:t xml:space="preserve"> Фигура 1.2. илюстрира на кратко четирите вида:</w:t>
      </w:r>
    </w:p>
    <w:p w14:paraId="33600633" w14:textId="6CE460FD" w:rsidR="001C36CB" w:rsidRDefault="001C36CB" w:rsidP="00AB6F4E">
      <w:pPr>
        <w:pStyle w:val="disbody"/>
      </w:pPr>
      <w:r>
        <w:rPr>
          <w:noProof/>
        </w:rPr>
        <w:drawing>
          <wp:inline distT="0" distB="0" distL="0" distR="0" wp14:anchorId="21E7C4A4" wp14:editId="64ECD641">
            <wp:extent cx="5243223" cy="65200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01618" cy="659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9C0E6" w14:textId="448A8E0A" w:rsidR="001C36CB" w:rsidRPr="00BF7DAE" w:rsidRDefault="001C36CB" w:rsidP="00AB6F4E">
      <w:pPr>
        <w:pStyle w:val="disbody"/>
      </w:pPr>
      <w:r>
        <w:rPr>
          <w:b/>
          <w:bCs/>
          <w:i/>
          <w:iCs/>
          <w:szCs w:val="28"/>
        </w:rPr>
        <w:t>Фигура 1.2</w:t>
      </w:r>
      <w:r>
        <w:rPr>
          <w:i/>
          <w:iCs/>
          <w:szCs w:val="28"/>
        </w:rPr>
        <w:t xml:space="preserve">: </w:t>
      </w:r>
      <w:r w:rsidR="00527038">
        <w:rPr>
          <w:i/>
          <w:iCs/>
          <w:szCs w:val="28"/>
        </w:rPr>
        <w:t xml:space="preserve">Видове </w:t>
      </w:r>
      <w:r w:rsidR="00527038" w:rsidRPr="00527038">
        <w:rPr>
          <w:i/>
          <w:iCs/>
          <w:szCs w:val="28"/>
        </w:rPr>
        <w:t>партньорски функции</w:t>
      </w:r>
      <w:r>
        <w:rPr>
          <w:i/>
          <w:iCs/>
          <w:szCs w:val="28"/>
        </w:rPr>
        <w:t>.</w:t>
      </w:r>
    </w:p>
    <w:p w14:paraId="6C754227" w14:textId="7E00BD62" w:rsidR="00AC46AA" w:rsidRDefault="00CC7291" w:rsidP="00AB031E">
      <w:pPr>
        <w:widowControl/>
        <w:spacing w:line="240" w:lineRule="auto"/>
        <w:ind w:firstLine="0"/>
        <w:jc w:val="left"/>
        <w:rPr>
          <w:i/>
          <w:iCs/>
          <w:szCs w:val="28"/>
        </w:rPr>
      </w:pPr>
      <w:r>
        <w:rPr>
          <w:i/>
          <w:iCs/>
          <w:szCs w:val="28"/>
        </w:rPr>
        <w:t xml:space="preserve">TODO: </w:t>
      </w:r>
      <w:proofErr w:type="spellStart"/>
      <w:r w:rsidRPr="00CC7291">
        <w:rPr>
          <w:i/>
          <w:iCs/>
          <w:szCs w:val="28"/>
        </w:rPr>
        <w:t>ценообразуване</w:t>
      </w:r>
      <w:proofErr w:type="spellEnd"/>
      <w:r w:rsidRPr="00CC7291">
        <w:rPr>
          <w:i/>
          <w:iCs/>
          <w:szCs w:val="28"/>
        </w:rPr>
        <w:t xml:space="preserve"> </w:t>
      </w:r>
      <w:r w:rsidR="00CE70FC">
        <w:rPr>
          <w:i/>
          <w:iCs/>
          <w:szCs w:val="28"/>
        </w:rPr>
        <w:t xml:space="preserve">/ </w:t>
      </w:r>
      <w:proofErr w:type="spellStart"/>
      <w:r w:rsidR="00AB031E" w:rsidRPr="00AB031E">
        <w:rPr>
          <w:i/>
          <w:iCs/>
          <w:szCs w:val="28"/>
        </w:rPr>
        <w:t>поръчките</w:t>
      </w:r>
      <w:proofErr w:type="spellEnd"/>
      <w:r w:rsidR="00AB031E" w:rsidRPr="00AB031E">
        <w:rPr>
          <w:i/>
          <w:iCs/>
          <w:szCs w:val="28"/>
        </w:rPr>
        <w:t xml:space="preserve"> </w:t>
      </w:r>
      <w:r w:rsidR="00AB031E">
        <w:rPr>
          <w:i/>
          <w:iCs/>
          <w:szCs w:val="28"/>
        </w:rPr>
        <w:t>/</w:t>
      </w:r>
      <w:r w:rsidR="00AB031E" w:rsidRPr="00AB031E">
        <w:rPr>
          <w:i/>
          <w:iCs/>
          <w:szCs w:val="28"/>
        </w:rPr>
        <w:t xml:space="preserve"> </w:t>
      </w:r>
      <w:proofErr w:type="spellStart"/>
      <w:r w:rsidR="00AB031E" w:rsidRPr="00AB031E">
        <w:rPr>
          <w:i/>
          <w:iCs/>
          <w:szCs w:val="28"/>
        </w:rPr>
        <w:t>продажб</w:t>
      </w:r>
      <w:proofErr w:type="spellEnd"/>
      <w:r w:rsidR="00AB031E">
        <w:rPr>
          <w:i/>
          <w:iCs/>
          <w:szCs w:val="28"/>
          <w:lang w:val="bg-BG"/>
        </w:rPr>
        <w:t>и / д</w:t>
      </w:r>
      <w:proofErr w:type="spellStart"/>
      <w:r w:rsidR="00AB031E" w:rsidRPr="00AB031E">
        <w:rPr>
          <w:i/>
          <w:iCs/>
          <w:szCs w:val="28"/>
        </w:rPr>
        <w:t>оставки</w:t>
      </w:r>
      <w:proofErr w:type="spellEnd"/>
    </w:p>
    <w:p w14:paraId="33306AE2" w14:textId="77777777" w:rsidR="00AC46AA" w:rsidRDefault="00AC46AA">
      <w:pPr>
        <w:widowControl/>
        <w:spacing w:line="240" w:lineRule="auto"/>
        <w:ind w:firstLine="0"/>
        <w:jc w:val="left"/>
        <w:rPr>
          <w:i/>
          <w:iCs/>
          <w:szCs w:val="28"/>
        </w:rPr>
      </w:pPr>
    </w:p>
    <w:p w14:paraId="0ECE23B0" w14:textId="45973AC1" w:rsidR="00144BB0" w:rsidRDefault="00373146" w:rsidP="00CE70FC">
      <w:pPr>
        <w:widowControl/>
        <w:spacing w:line="240" w:lineRule="auto"/>
        <w:ind w:firstLine="0"/>
        <w:jc w:val="left"/>
        <w:rPr>
          <w:i/>
          <w:iCs/>
          <w:szCs w:val="28"/>
          <w:lang w:val="bg-BG"/>
        </w:rPr>
      </w:pPr>
      <w:r>
        <w:rPr>
          <w:i/>
          <w:iCs/>
          <w:szCs w:val="28"/>
          <w:lang w:val="bg-BG"/>
        </w:rPr>
        <w:br w:type="page"/>
      </w:r>
    </w:p>
    <w:p w14:paraId="1ADA66B3" w14:textId="33A1A458" w:rsidR="00144BB0" w:rsidRDefault="00144BB0" w:rsidP="00144BB0">
      <w:pPr>
        <w:pStyle w:val="Heading3"/>
      </w:pPr>
      <w:r>
        <w:lastRenderedPageBreak/>
        <w:t xml:space="preserve">1.1.2. </w:t>
      </w:r>
      <w:r>
        <w:rPr>
          <w:lang w:val="bg-BG"/>
        </w:rPr>
        <w:t>Характеристика на системите</w:t>
      </w:r>
      <w:r w:rsidR="006E509E">
        <w:t xml:space="preserve"> </w:t>
      </w:r>
      <w:proofErr w:type="spellStart"/>
      <w:r w:rsidR="006E509E" w:rsidRPr="006E509E">
        <w:t>за</w:t>
      </w:r>
      <w:proofErr w:type="spellEnd"/>
      <w:r w:rsidR="006E509E" w:rsidRPr="006E509E">
        <w:t xml:space="preserve"> </w:t>
      </w:r>
      <w:proofErr w:type="spellStart"/>
      <w:r w:rsidR="006E509E" w:rsidRPr="006E509E">
        <w:t>управление</w:t>
      </w:r>
      <w:proofErr w:type="spellEnd"/>
      <w:r w:rsidR="006E509E" w:rsidRPr="006E509E">
        <w:t xml:space="preserve"> </w:t>
      </w:r>
      <w:proofErr w:type="spellStart"/>
      <w:r w:rsidR="006E509E" w:rsidRPr="006E509E">
        <w:t>на</w:t>
      </w:r>
      <w:proofErr w:type="spellEnd"/>
      <w:r w:rsidR="006E509E" w:rsidRPr="006E509E">
        <w:t xml:space="preserve"> </w:t>
      </w:r>
      <w:proofErr w:type="spellStart"/>
      <w:r w:rsidR="006E509E" w:rsidRPr="006E509E">
        <w:t>транспорта</w:t>
      </w:r>
      <w:proofErr w:type="spellEnd"/>
    </w:p>
    <w:p w14:paraId="5B2A9198" w14:textId="04944CA0" w:rsidR="000B7666" w:rsidRPr="000B7666" w:rsidRDefault="000B7666" w:rsidP="000B7666">
      <w:pPr>
        <w:pStyle w:val="disbody"/>
        <w:rPr>
          <w:lang w:val="en-US"/>
        </w:rPr>
      </w:pPr>
      <w:proofErr w:type="spellStart"/>
      <w:r>
        <w:rPr>
          <w:lang w:val="en-US"/>
        </w:rPr>
        <w:t>todo</w:t>
      </w:r>
      <w:proofErr w:type="spellEnd"/>
    </w:p>
    <w:p w14:paraId="4A1C9544" w14:textId="56DF6CBD" w:rsidR="00A90F8E" w:rsidRPr="00CE70FC" w:rsidRDefault="00144BB0" w:rsidP="00CE70FC">
      <w:pPr>
        <w:widowControl/>
        <w:spacing w:line="240" w:lineRule="auto"/>
        <w:ind w:firstLine="0"/>
        <w:jc w:val="left"/>
        <w:rPr>
          <w:i/>
          <w:iCs/>
          <w:szCs w:val="28"/>
        </w:rPr>
      </w:pPr>
      <w:r>
        <w:rPr>
          <w:i/>
          <w:iCs/>
          <w:szCs w:val="28"/>
          <w:lang w:val="bg-BG"/>
        </w:rPr>
        <w:br w:type="page"/>
      </w:r>
    </w:p>
    <w:p w14:paraId="7C583C49" w14:textId="3A60C9E1" w:rsidR="004D4101" w:rsidRPr="00084B24" w:rsidRDefault="004D4101" w:rsidP="004D4101">
      <w:pPr>
        <w:pStyle w:val="Heading2"/>
        <w:rPr>
          <w:lang w:val="bg-BG"/>
        </w:rPr>
      </w:pPr>
      <w:bookmarkStart w:id="4" w:name="_Toc89056266"/>
      <w:bookmarkStart w:id="5" w:name="_Toc112392425"/>
      <w:r w:rsidRPr="00084B24">
        <w:rPr>
          <w:lang w:val="bg-BG"/>
        </w:rPr>
        <w:lastRenderedPageBreak/>
        <w:t xml:space="preserve">1.2. </w:t>
      </w:r>
      <w:r w:rsidR="00B050B3" w:rsidRPr="00B050B3">
        <w:rPr>
          <w:lang w:val="bg-BG"/>
        </w:rPr>
        <w:t>Възможности за дигитализация на процесите по управление чрез прилагане на облачни технологии</w:t>
      </w:r>
      <w:bookmarkEnd w:id="4"/>
      <w:bookmarkEnd w:id="5"/>
    </w:p>
    <w:p w14:paraId="09815E64" w14:textId="528A96CC" w:rsidR="00B672B4" w:rsidRPr="00A322B1" w:rsidRDefault="00B672B4" w:rsidP="00B672B4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В </w:t>
      </w:r>
      <w:proofErr w:type="spellStart"/>
      <w:r w:rsidRPr="00A322B1">
        <w:rPr>
          <w:szCs w:val="28"/>
        </w:rPr>
        <w:t>послед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ди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лач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хнологи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върнах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одещ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нденция</w:t>
      </w:r>
      <w:proofErr w:type="spellEnd"/>
      <w:r w:rsidRPr="00A322B1">
        <w:rPr>
          <w:szCs w:val="28"/>
        </w:rPr>
        <w:t xml:space="preserve"> в </w:t>
      </w:r>
      <w:proofErr w:type="spellStart"/>
      <w:r w:rsidRPr="00A322B1">
        <w:rPr>
          <w:szCs w:val="28"/>
        </w:rPr>
        <w:t>софтуернат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дустрия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доставя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о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гражд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еми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слож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кат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оз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полз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ълноцен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ъвремен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акти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азработк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соко-качестве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офтуер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налич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фраструктура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ов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интегриране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внедря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те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Облач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азира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ешени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ием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рз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ит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служ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ям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мащаб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ора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д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устойчив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сякак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д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товар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л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акерс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атаки</w:t>
      </w:r>
      <w:proofErr w:type="spellEnd"/>
      <w:r>
        <w:rPr>
          <w:szCs w:val="28"/>
        </w:rPr>
        <w:t xml:space="preserve"> (</w:t>
      </w:r>
      <w:proofErr w:type="spellStart"/>
      <w:r w:rsidRPr="00B672B4">
        <w:rPr>
          <w:szCs w:val="28"/>
        </w:rPr>
        <w:t>Vettor</w:t>
      </w:r>
      <w:proofErr w:type="spellEnd"/>
      <w:r>
        <w:rPr>
          <w:szCs w:val="28"/>
        </w:rPr>
        <w:t>, 2022)</w:t>
      </w:r>
      <w:r w:rsidRPr="00A322B1">
        <w:rPr>
          <w:szCs w:val="28"/>
        </w:rPr>
        <w:t xml:space="preserve">. </w:t>
      </w:r>
    </w:p>
    <w:p w14:paraId="430EE145" w14:textId="77777777" w:rsidR="00B672B4" w:rsidRPr="00A322B1" w:rsidRDefault="00B672B4" w:rsidP="00B672B4">
      <w:pPr>
        <w:tabs>
          <w:tab w:val="left" w:pos="993"/>
        </w:tabs>
        <w:rPr>
          <w:bCs/>
          <w:i/>
          <w:iCs/>
          <w:szCs w:val="28"/>
        </w:rPr>
      </w:pPr>
      <w:proofErr w:type="spellStart"/>
      <w:r w:rsidRPr="00A322B1">
        <w:rPr>
          <w:szCs w:val="28"/>
        </w:rPr>
        <w:t>Организацията</w:t>
      </w:r>
      <w:proofErr w:type="spellEnd"/>
      <w:r w:rsidRPr="00A322B1">
        <w:rPr>
          <w:szCs w:val="28"/>
        </w:rPr>
        <w:t xml:space="preserve"> Cloud Native Computing Foundation</w:t>
      </w:r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едлаг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ледно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определение</w:t>
      </w:r>
      <w:proofErr w:type="spellEnd"/>
      <w:r w:rsidRPr="00A322B1">
        <w:rPr>
          <w:bCs/>
          <w:szCs w:val="28"/>
        </w:rPr>
        <w:t>: "</w:t>
      </w:r>
      <w:proofErr w:type="spellStart"/>
      <w:r w:rsidRPr="00A322B1">
        <w:rPr>
          <w:bCs/>
          <w:i/>
          <w:iCs/>
          <w:szCs w:val="28"/>
        </w:rPr>
        <w:t>Технологиит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базира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к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а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можнос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рганизаци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ъздава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изпълня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иложения</w:t>
      </w:r>
      <w:proofErr w:type="spellEnd"/>
      <w:r w:rsidRPr="00A322B1">
        <w:rPr>
          <w:bCs/>
          <w:i/>
          <w:iCs/>
          <w:szCs w:val="28"/>
        </w:rPr>
        <w:t xml:space="preserve"> в </w:t>
      </w:r>
      <w:proofErr w:type="spellStart"/>
      <w:r w:rsidRPr="00A322B1">
        <w:rPr>
          <w:bCs/>
          <w:i/>
          <w:iCs/>
          <w:szCs w:val="28"/>
        </w:rPr>
        <w:t>модер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инамич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ред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а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ублич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астн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хибрид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ц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рез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реж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луг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микроуслуги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Качест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истем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тойчив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висок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личн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достъпн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мащабируем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управляем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кои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ритичн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начени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ног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бизнес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единиците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Автоматизацият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тез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цес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озволя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инженер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авя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мени</w:t>
      </w:r>
      <w:proofErr w:type="spellEnd"/>
      <w:r w:rsidRPr="00A322B1">
        <w:rPr>
          <w:bCs/>
          <w:i/>
          <w:iCs/>
          <w:szCs w:val="28"/>
        </w:rPr>
        <w:t xml:space="preserve">, с </w:t>
      </w:r>
      <w:proofErr w:type="spellStart"/>
      <w:r w:rsidRPr="00A322B1">
        <w:rPr>
          <w:bCs/>
          <w:i/>
          <w:iCs/>
          <w:szCs w:val="28"/>
        </w:rPr>
        <w:t>голям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действи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но</w:t>
      </w:r>
      <w:proofErr w:type="spellEnd"/>
      <w:r w:rsidRPr="00A322B1">
        <w:rPr>
          <w:bCs/>
          <w:i/>
          <w:iCs/>
          <w:szCs w:val="28"/>
        </w:rPr>
        <w:t xml:space="preserve"> с </w:t>
      </w:r>
      <w:proofErr w:type="spellStart"/>
      <w:r w:rsidRPr="00A322B1">
        <w:rPr>
          <w:bCs/>
          <w:i/>
          <w:iCs/>
          <w:szCs w:val="28"/>
        </w:rPr>
        <w:t>минимал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илия</w:t>
      </w:r>
      <w:proofErr w:type="spellEnd"/>
      <w:r w:rsidRPr="00A322B1">
        <w:rPr>
          <w:bCs/>
          <w:i/>
          <w:iCs/>
          <w:szCs w:val="28"/>
        </w:rPr>
        <w:t xml:space="preserve">." </w:t>
      </w:r>
    </w:p>
    <w:p w14:paraId="2CE4DDB9" w14:textId="59F5F71F" w:rsidR="00F43B8A" w:rsidRDefault="00B672B4" w:rsidP="00B672B4">
      <w:pPr>
        <w:tabs>
          <w:tab w:val="left" w:pos="993"/>
        </w:tabs>
        <w:rPr>
          <w:bCs/>
          <w:szCs w:val="28"/>
        </w:rPr>
      </w:pPr>
      <w:proofErr w:type="spellStart"/>
      <w:r w:rsidRPr="00A322B1">
        <w:rPr>
          <w:bCs/>
          <w:szCs w:val="28"/>
        </w:rPr>
        <w:t>Приложения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-сложни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ка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зискванията</w:t>
      </w:r>
      <w:proofErr w:type="spellEnd"/>
      <w:r>
        <w:rPr>
          <w:bCs/>
          <w:szCs w:val="28"/>
        </w:rPr>
        <w:t xml:space="preserve">, </w:t>
      </w:r>
      <w:proofErr w:type="spellStart"/>
      <w:r>
        <w:rPr>
          <w:bCs/>
          <w:szCs w:val="28"/>
        </w:rPr>
        <w:t>от</w:t>
      </w:r>
      <w:proofErr w:type="spellEnd"/>
      <w:r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ра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требителите</w:t>
      </w:r>
      <w:proofErr w:type="spellEnd"/>
      <w:r>
        <w:rPr>
          <w:bCs/>
          <w:szCs w:val="28"/>
        </w:rPr>
        <w:t>,</w:t>
      </w:r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 и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главн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асоче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към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бърз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реакция</w:t>
      </w:r>
      <w:proofErr w:type="spellEnd"/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 xml:space="preserve">и </w:t>
      </w:r>
      <w:proofErr w:type="spellStart"/>
      <w:r w:rsidRPr="00A322B1">
        <w:rPr>
          <w:bCs/>
          <w:szCs w:val="28"/>
        </w:rPr>
        <w:t>иноватив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функции</w:t>
      </w:r>
      <w:proofErr w:type="spellEnd"/>
      <w:r w:rsidRPr="00A322B1">
        <w:rPr>
          <w:bCs/>
          <w:szCs w:val="28"/>
        </w:rPr>
        <w:t>.</w:t>
      </w:r>
      <w:r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облеми</w:t>
      </w:r>
      <w:proofErr w:type="spellEnd"/>
      <w:r w:rsidRPr="00A322B1">
        <w:rPr>
          <w:bCs/>
          <w:szCs w:val="28"/>
        </w:rPr>
        <w:t xml:space="preserve"> с </w:t>
      </w:r>
      <w:proofErr w:type="spellStart"/>
      <w:r w:rsidRPr="00A322B1">
        <w:rPr>
          <w:bCs/>
          <w:szCs w:val="28"/>
        </w:rPr>
        <w:t>производителност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л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тарящ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грешк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еч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иемливи</w:t>
      </w:r>
      <w:proofErr w:type="spellEnd"/>
      <w:r w:rsidRPr="00A322B1">
        <w:rPr>
          <w:bCs/>
          <w:szCs w:val="28"/>
        </w:rPr>
        <w:t xml:space="preserve">. </w:t>
      </w:r>
    </w:p>
    <w:p w14:paraId="6C739B2E" w14:textId="7A4F175D" w:rsidR="00B672B4" w:rsidRDefault="00F43B8A" w:rsidP="00F43B8A">
      <w:pPr>
        <w:widowControl/>
        <w:spacing w:line="240" w:lineRule="auto"/>
        <w:ind w:firstLine="0"/>
        <w:jc w:val="left"/>
        <w:rPr>
          <w:bCs/>
          <w:szCs w:val="28"/>
        </w:rPr>
      </w:pPr>
      <w:r>
        <w:rPr>
          <w:bCs/>
          <w:szCs w:val="28"/>
        </w:rPr>
        <w:br w:type="page"/>
      </w:r>
    </w:p>
    <w:p w14:paraId="14BCBC56" w14:textId="194155B4" w:rsidR="00234331" w:rsidRDefault="00B672B4" w:rsidP="00234331">
      <w:pPr>
        <w:pStyle w:val="disbody"/>
        <w:rPr>
          <w:bCs/>
          <w:szCs w:val="28"/>
        </w:rPr>
      </w:pPr>
      <w:r>
        <w:rPr>
          <w:bCs/>
          <w:szCs w:val="28"/>
        </w:rPr>
        <w:lastRenderedPageBreak/>
        <w:t>П</w:t>
      </w:r>
      <w:r w:rsidRPr="00A322B1">
        <w:rPr>
          <w:bCs/>
          <w:szCs w:val="28"/>
        </w:rPr>
        <w:t>редимства</w:t>
      </w:r>
      <w:r>
        <w:rPr>
          <w:bCs/>
          <w:szCs w:val="28"/>
        </w:rPr>
        <w:t>та на облачните системи</w:t>
      </w:r>
      <w:r w:rsidRPr="00A322B1">
        <w:rPr>
          <w:bCs/>
          <w:szCs w:val="28"/>
        </w:rPr>
        <w:t> поставят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бизнеса една стъпка пред конкурентите. Бизнес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системите се развиват от способностите на бизнеса да бъдат инструменти за стратегическа трансформация,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ято ускорява растежа на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мпанията. Облачно базираните системи се свързват главно с бързина</w:t>
      </w:r>
      <w:r w:rsidR="00CD12B9">
        <w:rPr>
          <w:bCs/>
          <w:szCs w:val="28"/>
          <w:lang w:val="en-US"/>
        </w:rPr>
        <w:t xml:space="preserve"> </w:t>
      </w:r>
      <w:r w:rsidR="00CD12B9">
        <w:rPr>
          <w:bCs/>
          <w:szCs w:val="28"/>
        </w:rPr>
        <w:t>(</w:t>
      </w:r>
      <w:proofErr w:type="spellStart"/>
      <w:r w:rsidR="00CD12B9" w:rsidRPr="00F43B8A">
        <w:rPr>
          <w:bCs/>
          <w:szCs w:val="28"/>
        </w:rPr>
        <w:t>Smith</w:t>
      </w:r>
      <w:proofErr w:type="spellEnd"/>
      <w:r w:rsidR="00CD12B9">
        <w:rPr>
          <w:bCs/>
          <w:szCs w:val="28"/>
        </w:rPr>
        <w:t>, 2022)</w:t>
      </w:r>
      <w:r w:rsidRPr="00A322B1">
        <w:rPr>
          <w:bCs/>
          <w:szCs w:val="28"/>
        </w:rPr>
        <w:t>.</w:t>
      </w:r>
    </w:p>
    <w:p w14:paraId="7A81A012" w14:textId="59E6CFE5" w:rsidR="00C0212E" w:rsidRDefault="00C0212E" w:rsidP="00234331">
      <w:pPr>
        <w:pStyle w:val="disbody"/>
        <w:rPr>
          <w:bCs/>
          <w:szCs w:val="28"/>
        </w:rPr>
      </w:pPr>
    </w:p>
    <w:p w14:paraId="06C259B0" w14:textId="353AB2A3" w:rsidR="00C0212E" w:rsidRDefault="00C0212E" w:rsidP="00234331">
      <w:pPr>
        <w:pStyle w:val="disbody"/>
        <w:rPr>
          <w:bCs/>
          <w:szCs w:val="28"/>
          <w:lang w:val="en-US"/>
        </w:rPr>
      </w:pPr>
      <w:r>
        <w:rPr>
          <w:bCs/>
          <w:szCs w:val="28"/>
          <w:lang w:val="en-US"/>
        </w:rPr>
        <w:t>…….</w:t>
      </w:r>
    </w:p>
    <w:p w14:paraId="27E3EC2F" w14:textId="77777777" w:rsidR="00C0212E" w:rsidRPr="00C0212E" w:rsidRDefault="00C0212E" w:rsidP="00234331">
      <w:pPr>
        <w:pStyle w:val="disbody"/>
        <w:rPr>
          <w:bCs/>
          <w:szCs w:val="28"/>
          <w:lang w:val="en-US"/>
        </w:rPr>
      </w:pPr>
    </w:p>
    <w:p w14:paraId="6BB3E1AD" w14:textId="7FA269AB" w:rsidR="005C65FA" w:rsidRPr="00234331" w:rsidRDefault="005C65FA" w:rsidP="00234331">
      <w:pPr>
        <w:pStyle w:val="disbody"/>
        <w:rPr>
          <w:bCs/>
          <w:szCs w:val="28"/>
        </w:rPr>
      </w:pPr>
      <w:r>
        <w:rPr>
          <w:b/>
          <w:bCs/>
          <w:i/>
          <w:iCs/>
          <w:szCs w:val="28"/>
        </w:rPr>
        <w:t>Таблица 2.</w:t>
      </w:r>
      <w:r w:rsidR="008E493E">
        <w:rPr>
          <w:b/>
          <w:bCs/>
          <w:i/>
          <w:iCs/>
          <w:szCs w:val="28"/>
        </w:rPr>
        <w:t>2</w:t>
      </w:r>
      <w:r>
        <w:rPr>
          <w:i/>
          <w:iCs/>
          <w:szCs w:val="28"/>
        </w:rPr>
        <w:t xml:space="preserve">: </w:t>
      </w:r>
      <w:r w:rsidRPr="00CA4A2C">
        <w:rPr>
          <w:i/>
          <w:iCs/>
          <w:szCs w:val="28"/>
        </w:rPr>
        <w:t xml:space="preserve">Принципи </w:t>
      </w:r>
      <w:r>
        <w:rPr>
          <w:i/>
          <w:iCs/>
          <w:szCs w:val="28"/>
        </w:rPr>
        <w:t>з</w:t>
      </w:r>
      <w:r w:rsidRPr="00CA4A2C">
        <w:rPr>
          <w:i/>
          <w:iCs/>
          <w:szCs w:val="28"/>
        </w:rPr>
        <w:t>а проектиране</w:t>
      </w:r>
      <w:r>
        <w:rPr>
          <w:i/>
          <w:iCs/>
          <w:szCs w:val="28"/>
        </w:rPr>
        <w:t xml:space="preserve"> на облачни системи.</w:t>
      </w:r>
    </w:p>
    <w:p w14:paraId="602DC396" w14:textId="77777777" w:rsidR="00234331" w:rsidRDefault="00234331" w:rsidP="00234331">
      <w:pPr>
        <w:widowControl/>
        <w:spacing w:line="240" w:lineRule="auto"/>
        <w:ind w:firstLine="0"/>
        <w:jc w:val="left"/>
        <w:rPr>
          <w:i/>
          <w:iCs/>
          <w:szCs w:val="28"/>
        </w:rPr>
      </w:pP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C65FA" w14:paraId="028B674A" w14:textId="77777777" w:rsidTr="00355139">
        <w:tc>
          <w:tcPr>
            <w:tcW w:w="3005" w:type="dxa"/>
          </w:tcPr>
          <w:p w14:paraId="6EE58961" w14:textId="77777777" w:rsidR="005C65FA" w:rsidRPr="00276824" w:rsidRDefault="005C65FA" w:rsidP="00355139">
            <w:pPr>
              <w:ind w:firstLine="0"/>
              <w:rPr>
                <w:lang w:val="bg-BG"/>
              </w:rPr>
            </w:pPr>
            <w:r>
              <w:rPr>
                <w:lang w:val="bg-BG"/>
              </w:rPr>
              <w:t>име на български</w:t>
            </w:r>
          </w:p>
        </w:tc>
        <w:tc>
          <w:tcPr>
            <w:tcW w:w="3005" w:type="dxa"/>
          </w:tcPr>
          <w:p w14:paraId="76D43EDA" w14:textId="77777777" w:rsidR="005C65FA" w:rsidRPr="00276824" w:rsidRDefault="005C65FA" w:rsidP="00355139">
            <w:pPr>
              <w:ind w:firstLine="0"/>
              <w:rPr>
                <w:lang w:val="bg-BG"/>
              </w:rPr>
            </w:pPr>
            <w:r>
              <w:rPr>
                <w:lang w:val="bg-BG"/>
              </w:rPr>
              <w:t>име на английски</w:t>
            </w:r>
          </w:p>
        </w:tc>
        <w:tc>
          <w:tcPr>
            <w:tcW w:w="3006" w:type="dxa"/>
          </w:tcPr>
          <w:p w14:paraId="477C31B2" w14:textId="77777777" w:rsidR="005C65FA" w:rsidRPr="00547756" w:rsidRDefault="005C65FA" w:rsidP="00355139">
            <w:pPr>
              <w:ind w:firstLine="0"/>
              <w:rPr>
                <w:lang w:val="bg-BG"/>
              </w:rPr>
            </w:pPr>
            <w:r>
              <w:rPr>
                <w:lang w:val="bg-BG"/>
              </w:rPr>
              <w:t>Описание</w:t>
            </w:r>
            <w:r>
              <w:t xml:space="preserve"> (</w:t>
            </w:r>
            <w:r w:rsidRPr="001870B2">
              <w:rPr>
                <w:color w:val="C45911" w:themeColor="accent2" w:themeShade="BF"/>
                <w:lang w:val="bg-BG"/>
              </w:rPr>
              <w:t>тук ще има доста цитати</w:t>
            </w:r>
            <w:r>
              <w:rPr>
                <w:color w:val="C45911" w:themeColor="accent2" w:themeShade="BF"/>
                <w:lang w:val="bg-BG"/>
              </w:rPr>
              <w:t>)</w:t>
            </w:r>
          </w:p>
        </w:tc>
      </w:tr>
      <w:tr w:rsidR="005C65FA" w14:paraId="649CF3B9" w14:textId="77777777" w:rsidTr="00355139">
        <w:tc>
          <w:tcPr>
            <w:tcW w:w="3005" w:type="dxa"/>
          </w:tcPr>
          <w:p w14:paraId="39062B65" w14:textId="77777777" w:rsidR="005C65FA" w:rsidRDefault="005C65FA" w:rsidP="00355139">
            <w:pPr>
              <w:ind w:firstLine="0"/>
            </w:pPr>
            <w:proofErr w:type="spellStart"/>
            <w:r w:rsidRPr="00D849C6">
              <w:t>Разделяне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на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грижите</w:t>
            </w:r>
            <w:proofErr w:type="spellEnd"/>
          </w:p>
        </w:tc>
        <w:tc>
          <w:tcPr>
            <w:tcW w:w="3005" w:type="dxa"/>
          </w:tcPr>
          <w:p w14:paraId="3CBB8D4C" w14:textId="77777777" w:rsidR="005C65FA" w:rsidRDefault="005C65FA" w:rsidP="00355139">
            <w:pPr>
              <w:ind w:firstLine="0"/>
            </w:pPr>
            <w:r w:rsidRPr="00D849C6">
              <w:t>Separation of Concerns</w:t>
            </w:r>
          </w:p>
        </w:tc>
        <w:tc>
          <w:tcPr>
            <w:tcW w:w="3006" w:type="dxa"/>
          </w:tcPr>
          <w:p w14:paraId="022871A8" w14:textId="77777777" w:rsidR="005C65FA" w:rsidRDefault="005C65FA" w:rsidP="00355139">
            <w:pPr>
              <w:ind w:firstLine="0"/>
            </w:pPr>
            <w:r>
              <w:rPr>
                <w:lang w:val="bg-BG"/>
              </w:rPr>
              <w:t>в</w:t>
            </w:r>
            <w:proofErr w:type="spellStart"/>
            <w:r w:rsidRPr="003D16E6">
              <w:t>секи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обект</w:t>
            </w:r>
            <w:proofErr w:type="spellEnd"/>
            <w:r w:rsidRPr="003D16E6">
              <w:t xml:space="preserve"> и </w:t>
            </w:r>
            <w:proofErr w:type="spellStart"/>
            <w:r w:rsidRPr="003D16E6">
              <w:t>модул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трябва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да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бъде</w:t>
            </w:r>
            <w:proofErr w:type="spellEnd"/>
            <w:r w:rsidRPr="003D16E6">
              <w:t xml:space="preserve"> в </w:t>
            </w:r>
            <w:proofErr w:type="spellStart"/>
            <w:r w:rsidRPr="003D16E6">
              <w:t>своя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собствена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грижа</w:t>
            </w:r>
            <w:proofErr w:type="spellEnd"/>
            <w:r w:rsidRPr="003D16E6">
              <w:t xml:space="preserve"> и </w:t>
            </w:r>
            <w:proofErr w:type="spellStart"/>
            <w:r w:rsidRPr="003D16E6">
              <w:t>контекст</w:t>
            </w:r>
            <w:proofErr w:type="spellEnd"/>
          </w:p>
        </w:tc>
      </w:tr>
      <w:tr w:rsidR="005C65FA" w14:paraId="6DDB33C2" w14:textId="77777777" w:rsidTr="00355139">
        <w:tc>
          <w:tcPr>
            <w:tcW w:w="3005" w:type="dxa"/>
          </w:tcPr>
          <w:p w14:paraId="743EFB2A" w14:textId="77777777" w:rsidR="005C65FA" w:rsidRDefault="005C65FA" w:rsidP="00355139">
            <w:pPr>
              <w:ind w:firstLine="0"/>
            </w:pPr>
            <w:proofErr w:type="spellStart"/>
            <w:r w:rsidRPr="00D849C6">
              <w:t>Капсулиране</w:t>
            </w:r>
            <w:proofErr w:type="spellEnd"/>
          </w:p>
        </w:tc>
        <w:tc>
          <w:tcPr>
            <w:tcW w:w="3005" w:type="dxa"/>
          </w:tcPr>
          <w:p w14:paraId="2F366DE0" w14:textId="77777777" w:rsidR="005C65FA" w:rsidRDefault="005C65FA" w:rsidP="00355139">
            <w:pPr>
              <w:ind w:firstLine="0"/>
            </w:pPr>
            <w:r w:rsidRPr="00D849C6">
              <w:t>Encapsulation</w:t>
            </w:r>
          </w:p>
        </w:tc>
        <w:tc>
          <w:tcPr>
            <w:tcW w:w="3006" w:type="dxa"/>
          </w:tcPr>
          <w:p w14:paraId="5621E857" w14:textId="77777777" w:rsidR="005C65FA" w:rsidRDefault="005C65FA" w:rsidP="00355139">
            <w:pPr>
              <w:ind w:firstLine="0"/>
            </w:pPr>
          </w:p>
        </w:tc>
      </w:tr>
      <w:tr w:rsidR="005C65FA" w14:paraId="664A385C" w14:textId="77777777" w:rsidTr="00355139">
        <w:tc>
          <w:tcPr>
            <w:tcW w:w="3005" w:type="dxa"/>
          </w:tcPr>
          <w:p w14:paraId="0D5D97BC" w14:textId="77777777" w:rsidR="005C65FA" w:rsidRDefault="005C65FA" w:rsidP="00355139">
            <w:pPr>
              <w:ind w:firstLine="0"/>
            </w:pPr>
            <w:proofErr w:type="spellStart"/>
            <w:r w:rsidRPr="00D849C6">
              <w:t>Инверсия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на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зависимостта</w:t>
            </w:r>
            <w:proofErr w:type="spellEnd"/>
          </w:p>
        </w:tc>
        <w:tc>
          <w:tcPr>
            <w:tcW w:w="3005" w:type="dxa"/>
          </w:tcPr>
          <w:p w14:paraId="5A92BD52" w14:textId="77777777" w:rsidR="005C65FA" w:rsidRPr="00E8431B" w:rsidRDefault="005C65FA" w:rsidP="00355139">
            <w:pPr>
              <w:ind w:firstLine="0"/>
            </w:pPr>
            <w:r w:rsidRPr="00E8431B">
              <w:t>Dependency Inversion</w:t>
            </w:r>
          </w:p>
          <w:p w14:paraId="4A75CB34" w14:textId="77777777" w:rsidR="005C65FA" w:rsidRDefault="005C65FA" w:rsidP="00355139">
            <w:pPr>
              <w:ind w:firstLine="0"/>
            </w:pPr>
          </w:p>
        </w:tc>
        <w:tc>
          <w:tcPr>
            <w:tcW w:w="3006" w:type="dxa"/>
          </w:tcPr>
          <w:p w14:paraId="2401709F" w14:textId="77777777" w:rsidR="005C65FA" w:rsidRDefault="005C65FA" w:rsidP="00355139">
            <w:pPr>
              <w:ind w:firstLine="0"/>
            </w:pPr>
          </w:p>
        </w:tc>
      </w:tr>
      <w:tr w:rsidR="005C65FA" w14:paraId="20B19109" w14:textId="77777777" w:rsidTr="00355139">
        <w:tc>
          <w:tcPr>
            <w:tcW w:w="3005" w:type="dxa"/>
          </w:tcPr>
          <w:p w14:paraId="48610EE4" w14:textId="77777777" w:rsidR="005C65FA" w:rsidRDefault="005C65FA" w:rsidP="00355139">
            <w:pPr>
              <w:ind w:firstLine="0"/>
            </w:pPr>
            <w:proofErr w:type="spellStart"/>
            <w:r w:rsidRPr="00D849C6">
              <w:t>Изрични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компоненти</w:t>
            </w:r>
            <w:proofErr w:type="spellEnd"/>
          </w:p>
        </w:tc>
        <w:tc>
          <w:tcPr>
            <w:tcW w:w="3005" w:type="dxa"/>
          </w:tcPr>
          <w:p w14:paraId="4E852921" w14:textId="77777777" w:rsidR="005C65FA" w:rsidRDefault="005C65FA" w:rsidP="00355139">
            <w:pPr>
              <w:ind w:firstLine="0"/>
            </w:pPr>
            <w:r w:rsidRPr="00D849C6">
              <w:t>Explicit Components</w:t>
            </w:r>
          </w:p>
        </w:tc>
        <w:tc>
          <w:tcPr>
            <w:tcW w:w="3006" w:type="dxa"/>
          </w:tcPr>
          <w:p w14:paraId="6587AAD5" w14:textId="77777777" w:rsidR="005C65FA" w:rsidRDefault="005C65FA" w:rsidP="00355139">
            <w:pPr>
              <w:ind w:firstLine="0"/>
            </w:pPr>
          </w:p>
        </w:tc>
      </w:tr>
      <w:tr w:rsidR="005C65FA" w14:paraId="65F970D4" w14:textId="77777777" w:rsidTr="00355139">
        <w:tc>
          <w:tcPr>
            <w:tcW w:w="3005" w:type="dxa"/>
          </w:tcPr>
          <w:p w14:paraId="5715D013" w14:textId="77777777" w:rsidR="005C65FA" w:rsidRDefault="005C65FA" w:rsidP="00355139">
            <w:pPr>
              <w:ind w:firstLine="0"/>
            </w:pPr>
            <w:proofErr w:type="spellStart"/>
            <w:r w:rsidRPr="00D849C6">
              <w:t>Единична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отговорност</w:t>
            </w:r>
            <w:proofErr w:type="spellEnd"/>
          </w:p>
        </w:tc>
        <w:tc>
          <w:tcPr>
            <w:tcW w:w="3005" w:type="dxa"/>
          </w:tcPr>
          <w:p w14:paraId="7ADC3F84" w14:textId="77777777" w:rsidR="005C65FA" w:rsidRDefault="005C65FA" w:rsidP="00355139">
            <w:pPr>
              <w:ind w:firstLine="0"/>
            </w:pPr>
            <w:r w:rsidRPr="00D849C6">
              <w:t>Single Responsibility</w:t>
            </w:r>
          </w:p>
        </w:tc>
        <w:tc>
          <w:tcPr>
            <w:tcW w:w="3006" w:type="dxa"/>
          </w:tcPr>
          <w:p w14:paraId="6E7DAA41" w14:textId="77777777" w:rsidR="005C65FA" w:rsidRDefault="005C65FA" w:rsidP="00355139">
            <w:pPr>
              <w:ind w:firstLine="0"/>
            </w:pPr>
          </w:p>
        </w:tc>
      </w:tr>
      <w:tr w:rsidR="005C65FA" w14:paraId="13B6CDBC" w14:textId="77777777" w:rsidTr="00355139">
        <w:tc>
          <w:tcPr>
            <w:tcW w:w="3005" w:type="dxa"/>
          </w:tcPr>
          <w:p w14:paraId="2D6A608A" w14:textId="77777777" w:rsidR="005C65FA" w:rsidRDefault="005C65FA" w:rsidP="00355139">
            <w:pPr>
              <w:ind w:firstLine="0"/>
            </w:pPr>
            <w:proofErr w:type="spellStart"/>
            <w:r w:rsidRPr="00D849C6">
              <w:t>Не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се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повтаряйте</w:t>
            </w:r>
            <w:proofErr w:type="spellEnd"/>
          </w:p>
        </w:tc>
        <w:tc>
          <w:tcPr>
            <w:tcW w:w="3005" w:type="dxa"/>
          </w:tcPr>
          <w:p w14:paraId="65065AB5" w14:textId="77777777" w:rsidR="005C65FA" w:rsidRDefault="005C65FA" w:rsidP="00355139">
            <w:pPr>
              <w:ind w:firstLine="0"/>
            </w:pPr>
            <w:r w:rsidRPr="00D849C6">
              <w:t>Don’t Repeat Yourself </w:t>
            </w:r>
          </w:p>
        </w:tc>
        <w:tc>
          <w:tcPr>
            <w:tcW w:w="3006" w:type="dxa"/>
          </w:tcPr>
          <w:p w14:paraId="3FD2C405" w14:textId="77777777" w:rsidR="005C65FA" w:rsidRDefault="005C65FA" w:rsidP="00355139">
            <w:pPr>
              <w:ind w:firstLine="0"/>
            </w:pPr>
          </w:p>
        </w:tc>
      </w:tr>
      <w:tr w:rsidR="005C65FA" w14:paraId="1538DC64" w14:textId="77777777" w:rsidTr="00355139">
        <w:tc>
          <w:tcPr>
            <w:tcW w:w="3005" w:type="dxa"/>
          </w:tcPr>
          <w:p w14:paraId="66FF5792" w14:textId="77777777" w:rsidR="005C65FA" w:rsidRDefault="005C65FA" w:rsidP="00355139">
            <w:pPr>
              <w:ind w:firstLine="0"/>
            </w:pPr>
            <w:proofErr w:type="spellStart"/>
            <w:r w:rsidRPr="0082799F">
              <w:t>Устойчивост</w:t>
            </w:r>
            <w:proofErr w:type="spellEnd"/>
            <w:r w:rsidRPr="0082799F">
              <w:t xml:space="preserve"> и </w:t>
            </w:r>
            <w:proofErr w:type="spellStart"/>
            <w:r w:rsidRPr="0082799F">
              <w:t>невежество</w:t>
            </w:r>
            <w:proofErr w:type="spellEnd"/>
            <w:r w:rsidRPr="0082799F">
              <w:t xml:space="preserve"> </w:t>
            </w:r>
            <w:proofErr w:type="spellStart"/>
            <w:r w:rsidRPr="0082799F">
              <w:t>относно</w:t>
            </w:r>
            <w:proofErr w:type="spellEnd"/>
            <w:r w:rsidRPr="0082799F">
              <w:t xml:space="preserve"> </w:t>
            </w:r>
            <w:proofErr w:type="spellStart"/>
            <w:r w:rsidRPr="0082799F">
              <w:t>инфраструктурата</w:t>
            </w:r>
            <w:proofErr w:type="spellEnd"/>
          </w:p>
        </w:tc>
        <w:tc>
          <w:tcPr>
            <w:tcW w:w="3005" w:type="dxa"/>
          </w:tcPr>
          <w:p w14:paraId="6CCF77AB" w14:textId="77777777" w:rsidR="005C65FA" w:rsidRPr="00276824" w:rsidRDefault="005C65FA" w:rsidP="00355139">
            <w:pPr>
              <w:ind w:firstLine="0"/>
            </w:pPr>
            <w:r w:rsidRPr="00276824">
              <w:t>Presentation Ignorance</w:t>
            </w:r>
          </w:p>
          <w:p w14:paraId="6E2ED015" w14:textId="77777777" w:rsidR="005C65FA" w:rsidRDefault="005C65FA" w:rsidP="00355139">
            <w:pPr>
              <w:ind w:firstLine="0"/>
            </w:pPr>
          </w:p>
        </w:tc>
        <w:tc>
          <w:tcPr>
            <w:tcW w:w="3006" w:type="dxa"/>
          </w:tcPr>
          <w:p w14:paraId="14F1A44D" w14:textId="77777777" w:rsidR="005C65FA" w:rsidRDefault="005C65FA" w:rsidP="00355139">
            <w:pPr>
              <w:ind w:firstLine="0"/>
            </w:pPr>
          </w:p>
        </w:tc>
      </w:tr>
      <w:tr w:rsidR="005C65FA" w14:paraId="164278D0" w14:textId="77777777" w:rsidTr="00355139">
        <w:tc>
          <w:tcPr>
            <w:tcW w:w="3005" w:type="dxa"/>
          </w:tcPr>
          <w:p w14:paraId="416BA791" w14:textId="77777777" w:rsidR="005C65FA" w:rsidRDefault="005C65FA" w:rsidP="00355139">
            <w:pPr>
              <w:ind w:firstLine="0"/>
            </w:pPr>
            <w:proofErr w:type="spellStart"/>
            <w:r w:rsidRPr="00DA05EF">
              <w:t>Ограничени</w:t>
            </w:r>
            <w:proofErr w:type="spellEnd"/>
            <w:r w:rsidRPr="00DA05EF">
              <w:t xml:space="preserve"> </w:t>
            </w:r>
            <w:proofErr w:type="spellStart"/>
            <w:r w:rsidRPr="00DA05EF">
              <w:t>контексти</w:t>
            </w:r>
            <w:proofErr w:type="spellEnd"/>
          </w:p>
        </w:tc>
        <w:tc>
          <w:tcPr>
            <w:tcW w:w="3005" w:type="dxa"/>
          </w:tcPr>
          <w:p w14:paraId="5A084B34" w14:textId="77777777" w:rsidR="005C65FA" w:rsidRPr="00276824" w:rsidRDefault="005C65FA" w:rsidP="00355139">
            <w:pPr>
              <w:ind w:firstLine="0"/>
            </w:pPr>
            <w:r w:rsidRPr="00276824">
              <w:t>Bounded Contexts</w:t>
            </w:r>
          </w:p>
          <w:p w14:paraId="0B39E874" w14:textId="77777777" w:rsidR="005C65FA" w:rsidRDefault="005C65FA" w:rsidP="00355139">
            <w:pPr>
              <w:ind w:firstLine="0"/>
            </w:pPr>
          </w:p>
        </w:tc>
        <w:tc>
          <w:tcPr>
            <w:tcW w:w="3006" w:type="dxa"/>
          </w:tcPr>
          <w:p w14:paraId="47976675" w14:textId="77777777" w:rsidR="005C65FA" w:rsidRDefault="005C65FA" w:rsidP="00355139">
            <w:pPr>
              <w:ind w:firstLine="0"/>
            </w:pPr>
          </w:p>
        </w:tc>
      </w:tr>
    </w:tbl>
    <w:p w14:paraId="3D3314DB" w14:textId="77777777" w:rsidR="005C65FA" w:rsidRDefault="005C65FA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7572696C" w14:textId="77777777" w:rsidR="004D4101" w:rsidRPr="00084B24" w:rsidRDefault="004D4101" w:rsidP="00B672B4">
      <w:pPr>
        <w:pStyle w:val="disbody"/>
      </w:pPr>
    </w:p>
    <w:p w14:paraId="48DF3EC3" w14:textId="37779382" w:rsidR="005307D9" w:rsidRPr="006A4AF5" w:rsidRDefault="006A4AF5" w:rsidP="006A4AF5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7A9577DD" w14:textId="6D13D7CD" w:rsidR="004D4101" w:rsidRPr="00084B24" w:rsidRDefault="004D4101" w:rsidP="004D4101">
      <w:pPr>
        <w:pStyle w:val="Heading2"/>
        <w:rPr>
          <w:lang w:val="bg-BG"/>
        </w:rPr>
      </w:pPr>
      <w:bookmarkStart w:id="6" w:name="_Toc27014321"/>
      <w:bookmarkStart w:id="7" w:name="_Toc89056267"/>
      <w:bookmarkStart w:id="8" w:name="_Toc112392426"/>
      <w:r w:rsidRPr="00084B24">
        <w:rPr>
          <w:lang w:val="bg-BG"/>
        </w:rPr>
        <w:lastRenderedPageBreak/>
        <w:t xml:space="preserve">1.3. </w:t>
      </w:r>
      <w:bookmarkEnd w:id="6"/>
      <w:r w:rsidR="0009066A" w:rsidRPr="0009066A">
        <w:rPr>
          <w:lang w:val="bg-BG"/>
        </w:rPr>
        <w:t>Специфики при управление на поръчките от клиенти в производствено предприятие</w:t>
      </w:r>
      <w:bookmarkEnd w:id="7"/>
      <w:bookmarkEnd w:id="8"/>
    </w:p>
    <w:p w14:paraId="72D596C7" w14:textId="5F5155AD" w:rsidR="008E7283" w:rsidRDefault="00286ED9" w:rsidP="008E7283">
      <w:pPr>
        <w:pStyle w:val="disbody"/>
      </w:pPr>
      <w:r>
        <w:t>С</w:t>
      </w:r>
      <w:r w:rsidR="00045633" w:rsidRPr="00045633">
        <w:t>офтуерни</w:t>
      </w:r>
      <w:r w:rsidR="004758C6">
        <w:t>те</w:t>
      </w:r>
      <w:r w:rsidR="00045633" w:rsidRPr="00045633">
        <w:t xml:space="preserve"> приложения трябва да имат познани</w:t>
      </w:r>
      <w:r w:rsidR="00C1774B">
        <w:t>е</w:t>
      </w:r>
      <w:r w:rsidR="00045633" w:rsidRPr="00045633">
        <w:t xml:space="preserve"> за потребителя или процеса, който ги извиква. Потребителят или процесът, взаимодействащ с приложение, е известен като </w:t>
      </w:r>
      <w:proofErr w:type="spellStart"/>
      <w:r w:rsidR="00045633" w:rsidRPr="00045633">
        <w:t>принципал</w:t>
      </w:r>
      <w:proofErr w:type="spellEnd"/>
      <w:r w:rsidR="00045633" w:rsidRPr="00045633">
        <w:t xml:space="preserve"> за сигурност, а процесът на удостоверяване и упълномощаване на тези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е известен като управление на самоличността</w:t>
      </w:r>
      <w:r w:rsidR="00951427">
        <w:t xml:space="preserve"> (</w:t>
      </w:r>
      <w:proofErr w:type="spellStart"/>
      <w:r w:rsidR="00E71B95" w:rsidRPr="00B672B4">
        <w:rPr>
          <w:szCs w:val="28"/>
        </w:rPr>
        <w:t>Vettor</w:t>
      </w:r>
      <w:proofErr w:type="spellEnd"/>
      <w:r w:rsidR="00E71B95">
        <w:rPr>
          <w:szCs w:val="28"/>
        </w:rPr>
        <w:t>, 2022</w:t>
      </w:r>
      <w:r w:rsidR="00951427">
        <w:t>)</w:t>
      </w:r>
      <w:r w:rsidR="00E71B95">
        <w:t>.</w:t>
      </w:r>
      <w:r w:rsidR="00045633" w:rsidRPr="00045633">
        <w:t xml:space="preserve"> Простите приложения могат да включват цялото им управление на самоличността в приложението, но този подход не се мащабира добре с много приложения и много видове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за сигурност. Windows</w:t>
      </w:r>
      <w:r w:rsidR="001F68F4">
        <w:t>, например,</w:t>
      </w:r>
      <w:r w:rsidR="00045633" w:rsidRPr="00045633">
        <w:t xml:space="preserve"> поддържа използването на </w:t>
      </w:r>
      <w:proofErr w:type="spellStart"/>
      <w:r w:rsidR="00045633" w:rsidRPr="00045633">
        <w:t>Active</w:t>
      </w:r>
      <w:proofErr w:type="spellEnd"/>
      <w:r w:rsidR="00045633" w:rsidRPr="00045633">
        <w:t xml:space="preserve"> </w:t>
      </w:r>
      <w:proofErr w:type="spellStart"/>
      <w:r w:rsidR="00045633" w:rsidRPr="00045633">
        <w:t>Directory</w:t>
      </w:r>
      <w:proofErr w:type="spellEnd"/>
      <w:r w:rsidR="00045633" w:rsidRPr="00045633">
        <w:t xml:space="preserve"> за предоставяне на централизирано удостоверяване и оторизация.</w:t>
      </w:r>
      <w:r w:rsidR="00C6287C">
        <w:t xml:space="preserve"> </w:t>
      </w:r>
      <w:r w:rsidR="00C6287C" w:rsidRPr="00C6287C">
        <w:t xml:space="preserve">Въпреки че това решение е ефективно в рамките на корпоративни мрежи, то не е предназначено за използване от потребители или приложения, които са извън домейна. </w:t>
      </w:r>
    </w:p>
    <w:p w14:paraId="4E50AF67" w14:textId="7C56F5BD" w:rsidR="008E7283" w:rsidRPr="00330BAE" w:rsidRDefault="008E7283" w:rsidP="008E7283">
      <w:pPr>
        <w:pStyle w:val="disbody"/>
        <w:rPr>
          <w:lang w:val="en-US"/>
        </w:rPr>
      </w:pPr>
      <w:r w:rsidRPr="008E7283">
        <w:t xml:space="preserve">Удостоверяването е процес на определяне на самоличността на </w:t>
      </w:r>
      <w:r>
        <w:t>потребител</w:t>
      </w:r>
      <w:r w:rsidRPr="008E7283">
        <w:t>. Упълномощаването е актът на предоставяне на удостоверено разрешение за извършване на действие или достъп до ресурс</w:t>
      </w:r>
      <w:r>
        <w:t xml:space="preserve"> (</w:t>
      </w:r>
      <w:proofErr w:type="spellStart"/>
      <w:r w:rsidRPr="008E7283">
        <w:t>Wike</w:t>
      </w:r>
      <w:proofErr w:type="spellEnd"/>
      <w:r>
        <w:t xml:space="preserve"> </w:t>
      </w:r>
      <w:r>
        <w:rPr>
          <w:lang w:val="en-US"/>
        </w:rPr>
        <w:t>R, 2022</w:t>
      </w:r>
      <w:r>
        <w:t>)</w:t>
      </w:r>
      <w:r w:rsidR="00330BAE">
        <w:rPr>
          <w:lang w:val="en-US"/>
        </w:rPr>
        <w:t>.</w:t>
      </w:r>
    </w:p>
    <w:p w14:paraId="3D234D85" w14:textId="063617E5" w:rsidR="008E7283" w:rsidRDefault="008E7283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1054A33E" w14:textId="1A073454" w:rsidR="003F0D92" w:rsidRDefault="003E2D69" w:rsidP="005C1A0F">
      <w:pPr>
        <w:pStyle w:val="disbody"/>
        <w:rPr>
          <w:lang w:val="en-US"/>
        </w:rPr>
      </w:pPr>
      <w:r>
        <w:t xml:space="preserve">Съвременните решения за самоличност обикновено използват </w:t>
      </w:r>
      <w:proofErr w:type="spellStart"/>
      <w:r>
        <w:t>токени</w:t>
      </w:r>
      <w:proofErr w:type="spellEnd"/>
      <w:r>
        <w:t xml:space="preserve"> за достъп, които се издават от защитена услуга/сървър (STS) на </w:t>
      </w:r>
      <w:proofErr w:type="spellStart"/>
      <w:r>
        <w:t>принципал</w:t>
      </w:r>
      <w:proofErr w:type="spellEnd"/>
      <w:r>
        <w:t xml:space="preserve"> за сигурност, след като тяхната самоличност бъде определена</w:t>
      </w:r>
      <w:r w:rsidR="003F0D92">
        <w:rPr>
          <w:lang w:val="en-US"/>
        </w:rPr>
        <w:t xml:space="preserve"> </w:t>
      </w:r>
      <w:r w:rsidR="00183121">
        <w:rPr>
          <w:lang w:val="en-US"/>
        </w:rPr>
        <w:t>(</w:t>
      </w:r>
      <w:r w:rsidR="00183121" w:rsidRPr="00183121">
        <w:rPr>
          <w:lang w:val="en-US"/>
        </w:rPr>
        <w:t>Anil</w:t>
      </w:r>
      <w:r w:rsidR="00183121">
        <w:rPr>
          <w:lang w:val="en-US"/>
        </w:rPr>
        <w:t xml:space="preserve"> N, 2022). </w:t>
      </w:r>
    </w:p>
    <w:p w14:paraId="6CFF853E" w14:textId="0798E9F9" w:rsidR="005C1A0F" w:rsidRPr="005C1A0F" w:rsidRDefault="005C1A0F" w:rsidP="005C1A0F">
      <w:pPr>
        <w:pStyle w:val="disbody"/>
        <w:rPr>
          <w:lang w:val="en-US"/>
        </w:rPr>
      </w:pPr>
      <w:r>
        <w:t xml:space="preserve">Изискванията към </w:t>
      </w:r>
      <w:r>
        <w:rPr>
          <w:lang w:val="en-US"/>
        </w:rPr>
        <w:t>STS:</w:t>
      </w:r>
    </w:p>
    <w:p w14:paraId="6EC079D6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Защитават</w:t>
      </w:r>
      <w:proofErr w:type="spellEnd"/>
      <w:r w:rsidRPr="005C1A0F">
        <w:rPr>
          <w:lang w:val="en-US"/>
        </w:rPr>
        <w:t xml:space="preserve"> </w:t>
      </w:r>
      <w:proofErr w:type="spellStart"/>
      <w:proofErr w:type="gramStart"/>
      <w:r w:rsidRPr="005C1A0F">
        <w:rPr>
          <w:lang w:val="en-US"/>
        </w:rPr>
        <w:t>ресурсите</w:t>
      </w:r>
      <w:proofErr w:type="spellEnd"/>
      <w:r w:rsidRPr="005C1A0F">
        <w:rPr>
          <w:lang w:val="en-US"/>
        </w:rPr>
        <w:t>;</w:t>
      </w:r>
      <w:proofErr w:type="gramEnd"/>
    </w:p>
    <w:p w14:paraId="690F0A04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Удостоверяват</w:t>
      </w:r>
      <w:proofErr w:type="spellEnd"/>
      <w:r w:rsidRPr="005C1A0F">
        <w:rPr>
          <w:lang w:val="en-US"/>
        </w:rPr>
        <w:t xml:space="preserve"> </w:t>
      </w:r>
      <w:proofErr w:type="spellStart"/>
      <w:proofErr w:type="gramStart"/>
      <w:r w:rsidRPr="005C1A0F">
        <w:rPr>
          <w:lang w:val="en-US"/>
        </w:rPr>
        <w:t>потребителите</w:t>
      </w:r>
      <w:proofErr w:type="spellEnd"/>
      <w:r w:rsidRPr="005C1A0F">
        <w:rPr>
          <w:lang w:val="en-US"/>
        </w:rPr>
        <w:t>;</w:t>
      </w:r>
      <w:proofErr w:type="gramEnd"/>
    </w:p>
    <w:p w14:paraId="6B1BC0AB" w14:textId="3B84907D" w:rsid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Осигуряват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управление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на</w:t>
      </w:r>
      <w:proofErr w:type="spellEnd"/>
      <w:r w:rsidRPr="005C1A0F">
        <w:rPr>
          <w:lang w:val="en-US"/>
        </w:rPr>
        <w:t xml:space="preserve"> </w:t>
      </w:r>
      <w:proofErr w:type="spellStart"/>
      <w:proofErr w:type="gramStart"/>
      <w:r w:rsidRPr="005C1A0F">
        <w:rPr>
          <w:lang w:val="en-US"/>
        </w:rPr>
        <w:t>сесии</w:t>
      </w:r>
      <w:proofErr w:type="spellEnd"/>
      <w:r w:rsidRPr="005C1A0F">
        <w:rPr>
          <w:lang w:val="en-US"/>
        </w:rPr>
        <w:t>;</w:t>
      </w:r>
      <w:proofErr w:type="gramEnd"/>
    </w:p>
    <w:p w14:paraId="7CDE1FC6" w14:textId="77777777" w:rsidR="009E4C33" w:rsidRPr="009E4C33" w:rsidRDefault="009E4C33" w:rsidP="009E4C33">
      <w:pPr>
        <w:pStyle w:val="disbody"/>
        <w:rPr>
          <w:lang w:val="en-US"/>
        </w:rPr>
      </w:pPr>
      <w:proofErr w:type="spellStart"/>
      <w:r w:rsidRPr="009E4C33">
        <w:rPr>
          <w:lang w:val="en-US"/>
        </w:rPr>
        <w:t>Важни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функции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н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ървър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амоличност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а</w:t>
      </w:r>
      <w:proofErr w:type="spellEnd"/>
      <w:r w:rsidRPr="009E4C33">
        <w:rPr>
          <w:lang w:val="en-US"/>
        </w:rPr>
        <w:t>:</w:t>
      </w:r>
    </w:p>
    <w:p w14:paraId="7075F649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proofErr w:type="gramStart"/>
      <w:r w:rsidRPr="009E4C33">
        <w:rPr>
          <w:lang w:val="en-US"/>
        </w:rPr>
        <w:t>услуга</w:t>
      </w:r>
      <w:proofErr w:type="spellEnd"/>
      <w:r w:rsidRPr="009E4C33">
        <w:rPr>
          <w:lang w:val="en-US"/>
        </w:rPr>
        <w:t xml:space="preserve">  </w:t>
      </w:r>
      <w:proofErr w:type="spellStart"/>
      <w:r w:rsidRPr="009E4C33">
        <w:rPr>
          <w:lang w:val="en-US"/>
        </w:rPr>
        <w:t>за</w:t>
      </w:r>
      <w:proofErr w:type="spellEnd"/>
      <w:proofErr w:type="gram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удостоверяване</w:t>
      </w:r>
      <w:proofErr w:type="spellEnd"/>
      <w:r w:rsidRPr="009E4C33">
        <w:rPr>
          <w:lang w:val="en-US"/>
        </w:rPr>
        <w:t xml:space="preserve">, </w:t>
      </w:r>
      <w:proofErr w:type="spellStart"/>
      <w:r w:rsidRPr="009E4C33">
        <w:rPr>
          <w:lang w:val="en-US"/>
        </w:rPr>
        <w:t>коят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д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работи</w:t>
      </w:r>
      <w:proofErr w:type="spellEnd"/>
      <w:r w:rsidRPr="009E4C33">
        <w:rPr>
          <w:lang w:val="en-US"/>
        </w:rPr>
        <w:t xml:space="preserve"> в </w:t>
      </w:r>
      <w:proofErr w:type="spellStart"/>
      <w:r w:rsidRPr="009E4C33">
        <w:rPr>
          <w:lang w:val="en-US"/>
        </w:rPr>
        <w:t>централизиран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процес</w:t>
      </w:r>
      <w:proofErr w:type="spellEnd"/>
      <w:r w:rsidRPr="009E4C33">
        <w:rPr>
          <w:lang w:val="en-US"/>
        </w:rPr>
        <w:t>;</w:t>
      </w:r>
    </w:p>
    <w:p w14:paraId="787640C8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lastRenderedPageBreak/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Единичн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влизане</w:t>
      </w:r>
      <w:proofErr w:type="spellEnd"/>
      <w:r w:rsidRPr="009E4C33">
        <w:rPr>
          <w:lang w:val="en-US"/>
        </w:rPr>
        <w:t>/</w:t>
      </w:r>
      <w:proofErr w:type="spellStart"/>
      <w:r w:rsidRPr="009E4C33">
        <w:rPr>
          <w:lang w:val="en-US"/>
        </w:rPr>
        <w:t>излизане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множество</w:t>
      </w:r>
      <w:proofErr w:type="spellEnd"/>
      <w:r w:rsidRPr="009E4C33">
        <w:rPr>
          <w:lang w:val="en-US"/>
        </w:rPr>
        <w:t xml:space="preserve"> </w:t>
      </w:r>
      <w:proofErr w:type="spellStart"/>
      <w:proofErr w:type="gramStart"/>
      <w:r w:rsidRPr="009E4C33">
        <w:rPr>
          <w:lang w:val="en-US"/>
        </w:rPr>
        <w:t>приложения</w:t>
      </w:r>
      <w:proofErr w:type="spellEnd"/>
      <w:r w:rsidRPr="009E4C33">
        <w:rPr>
          <w:lang w:val="en-US"/>
        </w:rPr>
        <w:t>;</w:t>
      </w:r>
      <w:proofErr w:type="gramEnd"/>
    </w:p>
    <w:p w14:paraId="6BA03902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Покрив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индустриалните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тандарти</w:t>
      </w:r>
      <w:proofErr w:type="spellEnd"/>
      <w:r w:rsidRPr="009E4C33">
        <w:rPr>
          <w:lang w:val="en-US"/>
        </w:rPr>
        <w:t xml:space="preserve"> OpenID Connect и OAuth </w:t>
      </w:r>
      <w:proofErr w:type="gramStart"/>
      <w:r w:rsidRPr="009E4C33">
        <w:rPr>
          <w:lang w:val="en-US"/>
        </w:rPr>
        <w:t>2.0;</w:t>
      </w:r>
      <w:proofErr w:type="gramEnd"/>
    </w:p>
    <w:p w14:paraId="67A7D49D" w14:textId="7CB7E168" w:rsidR="009E4C33" w:rsidRPr="005C1A0F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Шлюз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към</w:t>
      </w:r>
      <w:proofErr w:type="spellEnd"/>
      <w:r w:rsidRPr="009E4C33">
        <w:rPr>
          <w:lang w:val="en-US"/>
        </w:rPr>
        <w:t xml:space="preserve"> Google, Facebook и </w:t>
      </w:r>
      <w:proofErr w:type="spellStart"/>
      <w:proofErr w:type="gramStart"/>
      <w:r w:rsidRPr="009E4C33">
        <w:rPr>
          <w:lang w:val="en-US"/>
        </w:rPr>
        <w:t>др</w:t>
      </w:r>
      <w:proofErr w:type="spellEnd"/>
      <w:r w:rsidRPr="009E4C33">
        <w:rPr>
          <w:lang w:val="en-US"/>
        </w:rPr>
        <w:t>;</w:t>
      </w:r>
      <w:proofErr w:type="gramEnd"/>
    </w:p>
    <w:p w14:paraId="30098D46" w14:textId="77777777" w:rsidR="00B21325" w:rsidRDefault="009E4C33" w:rsidP="00F57024">
      <w:pPr>
        <w:pStyle w:val="disbody"/>
      </w:pPr>
      <w:r w:rsidRPr="007F723C">
        <w:t xml:space="preserve">Удостоверяването чрез </w:t>
      </w:r>
      <w:proofErr w:type="spellStart"/>
      <w:r w:rsidRPr="007F723C">
        <w:t>токени</w:t>
      </w:r>
      <w:proofErr w:type="spellEnd"/>
      <w:r w:rsidRPr="007F723C">
        <w:t xml:space="preserve"> е механизъм без състояние, тъй като никаква информация за потребителя не се съхранява в паметта на сървъра или </w:t>
      </w:r>
      <w:proofErr w:type="spellStart"/>
      <w:r w:rsidRPr="007F723C">
        <w:t>б</w:t>
      </w:r>
      <w:r>
        <w:t>а</w:t>
      </w:r>
      <w:r w:rsidRPr="007F723C">
        <w:t>з</w:t>
      </w:r>
      <w:proofErr w:type="spellEnd"/>
      <w:r>
        <w:rPr>
          <w:lang w:val="en-US"/>
        </w:rPr>
        <w:t>a</w:t>
      </w:r>
      <w:r w:rsidRPr="007F723C">
        <w:t>т</w:t>
      </w:r>
      <w:r>
        <w:rPr>
          <w:lang w:val="en-US"/>
        </w:rPr>
        <w:t xml:space="preserve">a </w:t>
      </w:r>
      <w:r>
        <w:t xml:space="preserve">от </w:t>
      </w:r>
      <w:r w:rsidRPr="007F723C">
        <w:t>данни</w:t>
      </w:r>
      <w:r>
        <w:rPr>
          <w:lang w:val="en-US"/>
        </w:rPr>
        <w:t xml:space="preserve">, </w:t>
      </w:r>
      <w:r w:rsidRPr="00756488">
        <w:t>за разлика от бисквитките</w:t>
      </w:r>
      <w:r>
        <w:t xml:space="preserve"> (</w:t>
      </w:r>
      <w:proofErr w:type="spellStart"/>
      <w:r w:rsidRPr="007F723C">
        <w:t>Gichuhi</w:t>
      </w:r>
      <w:proofErr w:type="spellEnd"/>
      <w:r w:rsidRPr="007F723C">
        <w:t xml:space="preserve"> , 2021</w:t>
      </w:r>
      <w:r>
        <w:t>)</w:t>
      </w:r>
      <w:r w:rsidRPr="007F723C">
        <w:t xml:space="preserve">. </w:t>
      </w:r>
    </w:p>
    <w:p w14:paraId="1D02E293" w14:textId="77777777" w:rsidR="00B21325" w:rsidRDefault="00B21325" w:rsidP="00B21325">
      <w:pPr>
        <w:pStyle w:val="disbody"/>
      </w:pPr>
      <w:r>
        <w:t xml:space="preserve">Стандарт (RFC 7519) за уеб приложенията е JSON уеб </w:t>
      </w:r>
      <w:proofErr w:type="spellStart"/>
      <w:r>
        <w:t>токен</w:t>
      </w:r>
      <w:proofErr w:type="spellEnd"/>
      <w:r>
        <w:t xml:space="preserve"> (JWT). Той се състои от три части:</w:t>
      </w:r>
    </w:p>
    <w:p w14:paraId="12BAE511" w14:textId="77777777" w:rsidR="00B21325" w:rsidRDefault="00B21325" w:rsidP="00B21325">
      <w:pPr>
        <w:pStyle w:val="disbody"/>
      </w:pPr>
      <w:r>
        <w:t>•</w:t>
      </w:r>
      <w:r>
        <w:tab/>
        <w:t xml:space="preserve">Заглавна - JSON обект, кодиран във формат base64. Съдържа информация за типа на </w:t>
      </w:r>
      <w:proofErr w:type="spellStart"/>
      <w:r>
        <w:t>токена</w:t>
      </w:r>
      <w:proofErr w:type="spellEnd"/>
      <w:r>
        <w:t xml:space="preserve"> и алгоритъма за криптиране;</w:t>
      </w:r>
    </w:p>
    <w:p w14:paraId="26F2717A" w14:textId="77777777" w:rsidR="00B21325" w:rsidRDefault="00B21325" w:rsidP="00B21325">
      <w:pPr>
        <w:pStyle w:val="disbody"/>
      </w:pPr>
      <w:r>
        <w:t>•</w:t>
      </w:r>
      <w:r>
        <w:tab/>
        <w:t xml:space="preserve">Полезен товар - съдържа информация за текущия потребител (потребителско име, роля и </w:t>
      </w:r>
      <w:proofErr w:type="spellStart"/>
      <w:r>
        <w:t>др</w:t>
      </w:r>
      <w:proofErr w:type="spellEnd"/>
      <w:r>
        <w:t xml:space="preserve">). Тук не трябва да се включват чувствителни данни, </w:t>
      </w:r>
      <w:proofErr w:type="spellStart"/>
      <w:r>
        <w:t>защотп</w:t>
      </w:r>
      <w:proofErr w:type="spellEnd"/>
      <w:r>
        <w:t xml:space="preserve"> лесно се могат да бъдат декодирани със публични сайтове като jwt.io;</w:t>
      </w:r>
    </w:p>
    <w:p w14:paraId="536F8F85" w14:textId="75D0CB46" w:rsidR="002E4B75" w:rsidRDefault="00B21325" w:rsidP="002E4B75">
      <w:pPr>
        <w:pStyle w:val="disbody"/>
      </w:pPr>
      <w:r>
        <w:t>•</w:t>
      </w:r>
      <w:r>
        <w:tab/>
        <w:t xml:space="preserve">Подпис – Използва се от сървъра, за да провери дали </w:t>
      </w:r>
      <w:proofErr w:type="spellStart"/>
      <w:r>
        <w:t>токенът</w:t>
      </w:r>
      <w:proofErr w:type="spellEnd"/>
      <w:r>
        <w:t xml:space="preserve"> е валиден. Той се генерира чрез комбиниране на двете части (заглавна и полезен товар) заедно. Базира се на таен ключ, който само сървърът за удостоверяване знае. По този начин злонамерен потребител не може да фалшифицира валиден </w:t>
      </w:r>
      <w:proofErr w:type="spellStart"/>
      <w:r>
        <w:t>токен</w:t>
      </w:r>
      <w:proofErr w:type="spellEnd"/>
      <w:r>
        <w:t>;</w:t>
      </w:r>
    </w:p>
    <w:p w14:paraId="79E1B47C" w14:textId="5ED19675" w:rsidR="002E4B75" w:rsidRDefault="001A0EAD" w:rsidP="002E4B75">
      <w:pPr>
        <w:spacing w:after="160" w:line="259" w:lineRule="auto"/>
        <w:ind w:left="1440" w:firstLine="0"/>
        <w:rPr>
          <w:lang w:val="bg-BG"/>
        </w:rPr>
      </w:pPr>
      <w:r>
        <w:rPr>
          <w:noProof/>
        </w:rPr>
        <w:pict w14:anchorId="202C4EA3">
          <v:roundrect id="Rectangle: Rounded Corners 1" o:spid="_x0000_s1030" style="position:absolute;left:0;text-align:left;margin-left:5099.55pt;margin-top:4.65pt;width:451.2pt;height:141.95pt;z-index:251659264;visibility:visible;mso-wrap-distance-left:9pt;mso-wrap-distance-top:0;mso-wrap-distance-right:9pt;mso-wrap-distance-bottom:0;mso-position-horizontal:right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" fillcolor="#a5a5a5 [3206]" strokecolor="#525252 [1606]" strokeweight="1pt">
            <v:stroke joinstyle="miter"/>
            <v:textbox>
              <w:txbxContent>
                <w:p w14:paraId="72F6E389" w14:textId="77777777" w:rsidR="002E4B75" w:rsidRPr="00581A03" w:rsidRDefault="002E4B75" w:rsidP="002E4B75">
                  <w:pPr>
                    <w:jc w:val="center"/>
                  </w:pPr>
                  <w:r w:rsidRPr="00581A03">
                    <w:rPr>
                      <w:lang w:val="en-GB"/>
                    </w:rPr>
                    <w:t>eyJhbGciOiJIUzI1NiIsInR5cCI6IkpXVCJ9.eyJuYW1laWQiOiI0YTY2ZWNmNC1iZDdjLTQ3ODQtYmViOS1jZGM0MzQzZGY3MWYiLCJ1bmlxdWVfbmFtZSI6Im15QG15LmNvbSIsIm5iZiI6MTU5NjEzMzk3OCwiZXhwIjoxNTk2NzM4Nzc4LCJpYXQiOjE1OTYxMzM5Nzh9.W7k3UXA1g3TKxt-hR9a-mgCAcCsKjEyGTxBv5Dt79y8</w:t>
                  </w:r>
                </w:p>
                <w:p w14:paraId="0483E833" w14:textId="77777777" w:rsidR="002E4B75" w:rsidRDefault="002E4B75" w:rsidP="002E4B75">
                  <w:pPr>
                    <w:jc w:val="center"/>
                  </w:pPr>
                </w:p>
              </w:txbxContent>
            </v:textbox>
            <w10:wrap type="square" anchorx="margin"/>
          </v:roundrect>
        </w:pict>
      </w:r>
    </w:p>
    <w:p w14:paraId="62D5EAB6" w14:textId="71C51DA8" w:rsidR="002E4B75" w:rsidRPr="00581A03" w:rsidRDefault="002E4B75" w:rsidP="002E4B75">
      <w:pPr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</w:t>
      </w:r>
      <w:r>
        <w:rPr>
          <w:b/>
          <w:bCs/>
          <w:i/>
          <w:iCs/>
          <w:szCs w:val="28"/>
        </w:rPr>
        <w:t xml:space="preserve"> </w:t>
      </w:r>
      <w:r>
        <w:rPr>
          <w:b/>
          <w:bCs/>
          <w:i/>
          <w:iCs/>
          <w:szCs w:val="28"/>
          <w:lang w:val="bg-BG"/>
        </w:rPr>
        <w:t>1.3.1</w:t>
      </w:r>
      <w:r>
        <w:rPr>
          <w:i/>
          <w:iCs/>
          <w:szCs w:val="28"/>
        </w:rPr>
        <w:t xml:space="preserve">: </w:t>
      </w:r>
      <w:r>
        <w:rPr>
          <w:i/>
          <w:iCs/>
          <w:szCs w:val="28"/>
          <w:lang w:val="bg-BG"/>
        </w:rPr>
        <w:t xml:space="preserve">Пример за </w:t>
      </w:r>
      <w:proofErr w:type="spellStart"/>
      <w:r>
        <w:rPr>
          <w:i/>
          <w:iCs/>
          <w:szCs w:val="28"/>
          <w:lang w:val="bg-BG"/>
        </w:rPr>
        <w:t>токен</w:t>
      </w:r>
      <w:proofErr w:type="spellEnd"/>
      <w:r>
        <w:rPr>
          <w:i/>
          <w:iCs/>
          <w:szCs w:val="28"/>
          <w:lang w:val="bg-BG"/>
        </w:rPr>
        <w:t>.</w:t>
      </w:r>
    </w:p>
    <w:p w14:paraId="73BB4945" w14:textId="77777777" w:rsidR="002E4B75" w:rsidRDefault="002E4B75" w:rsidP="00B21325">
      <w:pPr>
        <w:pStyle w:val="disbody"/>
      </w:pPr>
    </w:p>
    <w:p w14:paraId="4CC8D74C" w14:textId="77777777" w:rsidR="008036E6" w:rsidRPr="005B1227" w:rsidRDefault="008036E6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8036E6" w:rsidRPr="005B1227" w:rsidSect="009221D0">
      <w:headerReference w:type="default" r:id="rId10"/>
      <w:footerReference w:type="default" r:id="rId11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58B24" w14:textId="77777777" w:rsidR="001A0EAD" w:rsidRDefault="001A0EAD" w:rsidP="00DA5C8B">
      <w:pPr>
        <w:spacing w:line="240" w:lineRule="auto"/>
      </w:pPr>
      <w:r>
        <w:separator/>
      </w:r>
    </w:p>
  </w:endnote>
  <w:endnote w:type="continuationSeparator" w:id="0">
    <w:p w14:paraId="7E3DB831" w14:textId="77777777" w:rsidR="001A0EAD" w:rsidRDefault="001A0EAD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4355B" w14:textId="77777777" w:rsidR="001A0EAD" w:rsidRDefault="001A0EAD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5D379C2F" w14:textId="77777777" w:rsidR="001A0EAD" w:rsidRDefault="001A0EAD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0995817C" w14:textId="77777777" w:rsidR="001A0EAD" w:rsidRDefault="001A0EAD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2006350"/>
    <w:multiLevelType w:val="hybridMultilevel"/>
    <w:tmpl w:val="6DB664EE"/>
    <w:lvl w:ilvl="0" w:tplc="67D4CF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F674F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2A62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E290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6C1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5C0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4E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A87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DE6F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5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7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0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3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1"/>
  </w:num>
  <w:num w:numId="4">
    <w:abstractNumId w:val="39"/>
  </w:num>
  <w:num w:numId="5">
    <w:abstractNumId w:val="20"/>
  </w:num>
  <w:num w:numId="6">
    <w:abstractNumId w:val="31"/>
  </w:num>
  <w:num w:numId="7">
    <w:abstractNumId w:val="35"/>
  </w:num>
  <w:num w:numId="8">
    <w:abstractNumId w:val="1"/>
  </w:num>
  <w:num w:numId="9">
    <w:abstractNumId w:val="0"/>
  </w:num>
  <w:num w:numId="10">
    <w:abstractNumId w:val="36"/>
  </w:num>
  <w:num w:numId="11">
    <w:abstractNumId w:val="2"/>
  </w:num>
  <w:num w:numId="12">
    <w:abstractNumId w:val="25"/>
  </w:num>
  <w:num w:numId="13">
    <w:abstractNumId w:val="27"/>
  </w:num>
  <w:num w:numId="14">
    <w:abstractNumId w:val="11"/>
  </w:num>
  <w:num w:numId="15">
    <w:abstractNumId w:val="38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2"/>
  </w:num>
  <w:num w:numId="21">
    <w:abstractNumId w:val="33"/>
  </w:num>
  <w:num w:numId="22">
    <w:abstractNumId w:val="34"/>
  </w:num>
  <w:num w:numId="23">
    <w:abstractNumId w:val="13"/>
  </w:num>
  <w:num w:numId="24">
    <w:abstractNumId w:val="29"/>
  </w:num>
  <w:num w:numId="25">
    <w:abstractNumId w:val="28"/>
  </w:num>
  <w:num w:numId="26">
    <w:abstractNumId w:val="28"/>
    <w:lvlOverride w:ilvl="0">
      <w:startOverride w:val="1"/>
    </w:lvlOverride>
  </w:num>
  <w:num w:numId="27">
    <w:abstractNumId w:val="28"/>
    <w:lvlOverride w:ilvl="0">
      <w:startOverride w:val="1"/>
    </w:lvlOverride>
  </w:num>
  <w:num w:numId="28">
    <w:abstractNumId w:val="16"/>
  </w:num>
  <w:num w:numId="29">
    <w:abstractNumId w:val="37"/>
  </w:num>
  <w:num w:numId="30">
    <w:abstractNumId w:val="24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3"/>
  </w:num>
  <w:num w:numId="36">
    <w:abstractNumId w:val="26"/>
  </w:num>
  <w:num w:numId="37">
    <w:abstractNumId w:val="8"/>
  </w:num>
  <w:num w:numId="38">
    <w:abstractNumId w:val="9"/>
  </w:num>
  <w:num w:numId="39">
    <w:abstractNumId w:val="22"/>
  </w:num>
  <w:num w:numId="40">
    <w:abstractNumId w:val="6"/>
  </w:num>
  <w:num w:numId="41">
    <w:abstractNumId w:val="30"/>
  </w:num>
  <w:num w:numId="42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0777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42B8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5633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321F"/>
    <w:rsid w:val="0006496F"/>
    <w:rsid w:val="00065F6D"/>
    <w:rsid w:val="00072B08"/>
    <w:rsid w:val="00073CA6"/>
    <w:rsid w:val="00073FD3"/>
    <w:rsid w:val="000753CC"/>
    <w:rsid w:val="0007757C"/>
    <w:rsid w:val="000775CD"/>
    <w:rsid w:val="000807C2"/>
    <w:rsid w:val="00082219"/>
    <w:rsid w:val="00082566"/>
    <w:rsid w:val="00084B24"/>
    <w:rsid w:val="00085996"/>
    <w:rsid w:val="000877B5"/>
    <w:rsid w:val="0009066A"/>
    <w:rsid w:val="000909E5"/>
    <w:rsid w:val="000914F5"/>
    <w:rsid w:val="000931E2"/>
    <w:rsid w:val="000953B0"/>
    <w:rsid w:val="000958F2"/>
    <w:rsid w:val="000966CB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81"/>
    <w:rsid w:val="000A6ABB"/>
    <w:rsid w:val="000A71A3"/>
    <w:rsid w:val="000A7557"/>
    <w:rsid w:val="000B0DA1"/>
    <w:rsid w:val="000B5B20"/>
    <w:rsid w:val="000B727C"/>
    <w:rsid w:val="000B7666"/>
    <w:rsid w:val="000C013D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2FB5"/>
    <w:rsid w:val="000E5BA2"/>
    <w:rsid w:val="000E708E"/>
    <w:rsid w:val="000F0A95"/>
    <w:rsid w:val="000F1F9C"/>
    <w:rsid w:val="000F2962"/>
    <w:rsid w:val="000F31DE"/>
    <w:rsid w:val="001007F8"/>
    <w:rsid w:val="001026BF"/>
    <w:rsid w:val="00102E89"/>
    <w:rsid w:val="001034E5"/>
    <w:rsid w:val="00105999"/>
    <w:rsid w:val="0010623E"/>
    <w:rsid w:val="0010630D"/>
    <w:rsid w:val="001101AD"/>
    <w:rsid w:val="0011022C"/>
    <w:rsid w:val="00112F17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B59"/>
    <w:rsid w:val="00126DBE"/>
    <w:rsid w:val="0012760D"/>
    <w:rsid w:val="00134336"/>
    <w:rsid w:val="00134939"/>
    <w:rsid w:val="00135BE4"/>
    <w:rsid w:val="001378F5"/>
    <w:rsid w:val="00137BB4"/>
    <w:rsid w:val="00141E3B"/>
    <w:rsid w:val="001421A4"/>
    <w:rsid w:val="00144BB0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58E6"/>
    <w:rsid w:val="00180F50"/>
    <w:rsid w:val="001813CC"/>
    <w:rsid w:val="0018169A"/>
    <w:rsid w:val="00182BDE"/>
    <w:rsid w:val="00183121"/>
    <w:rsid w:val="001833EC"/>
    <w:rsid w:val="0018727A"/>
    <w:rsid w:val="001923D3"/>
    <w:rsid w:val="001925D9"/>
    <w:rsid w:val="00197E02"/>
    <w:rsid w:val="001A0EAD"/>
    <w:rsid w:val="001A2C6B"/>
    <w:rsid w:val="001A2D17"/>
    <w:rsid w:val="001A3E5B"/>
    <w:rsid w:val="001A67F9"/>
    <w:rsid w:val="001A74C0"/>
    <w:rsid w:val="001A7CAC"/>
    <w:rsid w:val="001B0704"/>
    <w:rsid w:val="001B2334"/>
    <w:rsid w:val="001B77C5"/>
    <w:rsid w:val="001B7C43"/>
    <w:rsid w:val="001C04BF"/>
    <w:rsid w:val="001C18DF"/>
    <w:rsid w:val="001C19EC"/>
    <w:rsid w:val="001C2403"/>
    <w:rsid w:val="001C2712"/>
    <w:rsid w:val="001C2D49"/>
    <w:rsid w:val="001C36CB"/>
    <w:rsid w:val="001C3DBC"/>
    <w:rsid w:val="001C416E"/>
    <w:rsid w:val="001C4C6C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1F68F4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4331"/>
    <w:rsid w:val="002371F8"/>
    <w:rsid w:val="0024073A"/>
    <w:rsid w:val="00240E04"/>
    <w:rsid w:val="00240F4A"/>
    <w:rsid w:val="0024115D"/>
    <w:rsid w:val="002412F6"/>
    <w:rsid w:val="00242A46"/>
    <w:rsid w:val="00242EF4"/>
    <w:rsid w:val="00244DBE"/>
    <w:rsid w:val="00244FF4"/>
    <w:rsid w:val="002477F6"/>
    <w:rsid w:val="002504CE"/>
    <w:rsid w:val="00250A20"/>
    <w:rsid w:val="00250AA0"/>
    <w:rsid w:val="002527DE"/>
    <w:rsid w:val="00257AA1"/>
    <w:rsid w:val="002649DE"/>
    <w:rsid w:val="0026524E"/>
    <w:rsid w:val="00265451"/>
    <w:rsid w:val="00265B96"/>
    <w:rsid w:val="002667BE"/>
    <w:rsid w:val="00266D15"/>
    <w:rsid w:val="00274000"/>
    <w:rsid w:val="00275D09"/>
    <w:rsid w:val="002770AE"/>
    <w:rsid w:val="00280B1E"/>
    <w:rsid w:val="00280B34"/>
    <w:rsid w:val="002813A7"/>
    <w:rsid w:val="00281427"/>
    <w:rsid w:val="00285896"/>
    <w:rsid w:val="00285EC5"/>
    <w:rsid w:val="00286A87"/>
    <w:rsid w:val="00286ED9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4D3"/>
    <w:rsid w:val="002B6C19"/>
    <w:rsid w:val="002B735A"/>
    <w:rsid w:val="002B7813"/>
    <w:rsid w:val="002B7FF4"/>
    <w:rsid w:val="002C29D0"/>
    <w:rsid w:val="002C2AEA"/>
    <w:rsid w:val="002C4B5B"/>
    <w:rsid w:val="002C4D15"/>
    <w:rsid w:val="002C5D20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2F7"/>
    <w:rsid w:val="002E07C5"/>
    <w:rsid w:val="002E4B75"/>
    <w:rsid w:val="002E599C"/>
    <w:rsid w:val="002F0555"/>
    <w:rsid w:val="002F064E"/>
    <w:rsid w:val="002F0ECA"/>
    <w:rsid w:val="002F1741"/>
    <w:rsid w:val="002F1AE0"/>
    <w:rsid w:val="002F3215"/>
    <w:rsid w:val="002F3447"/>
    <w:rsid w:val="002F418B"/>
    <w:rsid w:val="002F52A2"/>
    <w:rsid w:val="002F6BC3"/>
    <w:rsid w:val="00311AEB"/>
    <w:rsid w:val="003136F4"/>
    <w:rsid w:val="00313CFA"/>
    <w:rsid w:val="00313E52"/>
    <w:rsid w:val="0031758D"/>
    <w:rsid w:val="003176D2"/>
    <w:rsid w:val="003220C9"/>
    <w:rsid w:val="003242DA"/>
    <w:rsid w:val="00326873"/>
    <w:rsid w:val="0032711D"/>
    <w:rsid w:val="00330BAE"/>
    <w:rsid w:val="00333BE0"/>
    <w:rsid w:val="0033709A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0FF7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DF"/>
    <w:rsid w:val="003712E5"/>
    <w:rsid w:val="003717C8"/>
    <w:rsid w:val="00371F11"/>
    <w:rsid w:val="00373146"/>
    <w:rsid w:val="00376873"/>
    <w:rsid w:val="0038114D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1ADA"/>
    <w:rsid w:val="003A18E4"/>
    <w:rsid w:val="003A1B08"/>
    <w:rsid w:val="003A3B2B"/>
    <w:rsid w:val="003A5388"/>
    <w:rsid w:val="003A53E3"/>
    <w:rsid w:val="003A5C3A"/>
    <w:rsid w:val="003A6199"/>
    <w:rsid w:val="003A73AB"/>
    <w:rsid w:val="003B1552"/>
    <w:rsid w:val="003B15A1"/>
    <w:rsid w:val="003B18A6"/>
    <w:rsid w:val="003B2572"/>
    <w:rsid w:val="003B519B"/>
    <w:rsid w:val="003B619C"/>
    <w:rsid w:val="003B62C1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2D69"/>
    <w:rsid w:val="003E4065"/>
    <w:rsid w:val="003E5A72"/>
    <w:rsid w:val="003E78CD"/>
    <w:rsid w:val="003F08B9"/>
    <w:rsid w:val="003F0D92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6C1D"/>
    <w:rsid w:val="004074AC"/>
    <w:rsid w:val="00407CC2"/>
    <w:rsid w:val="00410A58"/>
    <w:rsid w:val="004113A1"/>
    <w:rsid w:val="004121A1"/>
    <w:rsid w:val="004131AB"/>
    <w:rsid w:val="004140CB"/>
    <w:rsid w:val="004144A8"/>
    <w:rsid w:val="00414761"/>
    <w:rsid w:val="00414C83"/>
    <w:rsid w:val="00414E6D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3B55"/>
    <w:rsid w:val="004343BE"/>
    <w:rsid w:val="0043455E"/>
    <w:rsid w:val="00434D58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02B"/>
    <w:rsid w:val="00466929"/>
    <w:rsid w:val="004679DA"/>
    <w:rsid w:val="00467BA3"/>
    <w:rsid w:val="00471530"/>
    <w:rsid w:val="004728F0"/>
    <w:rsid w:val="004735FE"/>
    <w:rsid w:val="004742CA"/>
    <w:rsid w:val="004758C6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613E"/>
    <w:rsid w:val="00487DC6"/>
    <w:rsid w:val="004905A4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3E9"/>
    <w:rsid w:val="004A2642"/>
    <w:rsid w:val="004A3FEB"/>
    <w:rsid w:val="004A6224"/>
    <w:rsid w:val="004A6759"/>
    <w:rsid w:val="004A760F"/>
    <w:rsid w:val="004A7CD4"/>
    <w:rsid w:val="004B1495"/>
    <w:rsid w:val="004B2573"/>
    <w:rsid w:val="004B3ED4"/>
    <w:rsid w:val="004B3FA2"/>
    <w:rsid w:val="004B466B"/>
    <w:rsid w:val="004B6B6C"/>
    <w:rsid w:val="004B78C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4EBD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731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17EF0"/>
    <w:rsid w:val="005220D8"/>
    <w:rsid w:val="00524519"/>
    <w:rsid w:val="00524CFA"/>
    <w:rsid w:val="005256A4"/>
    <w:rsid w:val="00526479"/>
    <w:rsid w:val="00527038"/>
    <w:rsid w:val="005307D9"/>
    <w:rsid w:val="005320B4"/>
    <w:rsid w:val="005323FD"/>
    <w:rsid w:val="0053376F"/>
    <w:rsid w:val="0053497D"/>
    <w:rsid w:val="00534B60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378"/>
    <w:rsid w:val="005454C4"/>
    <w:rsid w:val="00545E66"/>
    <w:rsid w:val="00547EE1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145"/>
    <w:rsid w:val="00571743"/>
    <w:rsid w:val="005719C1"/>
    <w:rsid w:val="00572593"/>
    <w:rsid w:val="005730C9"/>
    <w:rsid w:val="00575E49"/>
    <w:rsid w:val="0057692E"/>
    <w:rsid w:val="00577600"/>
    <w:rsid w:val="0058005B"/>
    <w:rsid w:val="00581087"/>
    <w:rsid w:val="0058195D"/>
    <w:rsid w:val="00582795"/>
    <w:rsid w:val="00583A69"/>
    <w:rsid w:val="00584E33"/>
    <w:rsid w:val="00584EC0"/>
    <w:rsid w:val="0058513B"/>
    <w:rsid w:val="0058530B"/>
    <w:rsid w:val="00585DF3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74C"/>
    <w:rsid w:val="005A2E40"/>
    <w:rsid w:val="005A43FF"/>
    <w:rsid w:val="005A7253"/>
    <w:rsid w:val="005B0573"/>
    <w:rsid w:val="005B06A1"/>
    <w:rsid w:val="005B0FD1"/>
    <w:rsid w:val="005B1227"/>
    <w:rsid w:val="005B2031"/>
    <w:rsid w:val="005B21E9"/>
    <w:rsid w:val="005B47D4"/>
    <w:rsid w:val="005B4863"/>
    <w:rsid w:val="005B49E6"/>
    <w:rsid w:val="005B65F2"/>
    <w:rsid w:val="005B7C2F"/>
    <w:rsid w:val="005C1A0F"/>
    <w:rsid w:val="005C43C7"/>
    <w:rsid w:val="005C4A7F"/>
    <w:rsid w:val="005C54DA"/>
    <w:rsid w:val="005C65FA"/>
    <w:rsid w:val="005C7017"/>
    <w:rsid w:val="005C7D21"/>
    <w:rsid w:val="005D2843"/>
    <w:rsid w:val="005D30D8"/>
    <w:rsid w:val="005D40ED"/>
    <w:rsid w:val="005D46D4"/>
    <w:rsid w:val="005D79AC"/>
    <w:rsid w:val="005E0372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13E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083"/>
    <w:rsid w:val="006142B9"/>
    <w:rsid w:val="006167D3"/>
    <w:rsid w:val="00616945"/>
    <w:rsid w:val="00620C0E"/>
    <w:rsid w:val="006215DA"/>
    <w:rsid w:val="00622BFC"/>
    <w:rsid w:val="00622D9D"/>
    <w:rsid w:val="0062720B"/>
    <w:rsid w:val="0062778C"/>
    <w:rsid w:val="0063278C"/>
    <w:rsid w:val="00633BB9"/>
    <w:rsid w:val="00633F5B"/>
    <w:rsid w:val="00634157"/>
    <w:rsid w:val="00634950"/>
    <w:rsid w:val="00634D35"/>
    <w:rsid w:val="00635D67"/>
    <w:rsid w:val="006364DF"/>
    <w:rsid w:val="006367E1"/>
    <w:rsid w:val="00637715"/>
    <w:rsid w:val="00637ABA"/>
    <w:rsid w:val="006407AC"/>
    <w:rsid w:val="00642F58"/>
    <w:rsid w:val="00644DF8"/>
    <w:rsid w:val="00645E6A"/>
    <w:rsid w:val="00646672"/>
    <w:rsid w:val="00646D91"/>
    <w:rsid w:val="00651742"/>
    <w:rsid w:val="006519A7"/>
    <w:rsid w:val="006542CE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3300"/>
    <w:rsid w:val="0066482F"/>
    <w:rsid w:val="00665028"/>
    <w:rsid w:val="006651C8"/>
    <w:rsid w:val="006654D2"/>
    <w:rsid w:val="006723D3"/>
    <w:rsid w:val="006727DE"/>
    <w:rsid w:val="006733F7"/>
    <w:rsid w:val="00674C53"/>
    <w:rsid w:val="00674E0E"/>
    <w:rsid w:val="00674F50"/>
    <w:rsid w:val="00675A94"/>
    <w:rsid w:val="00675E56"/>
    <w:rsid w:val="006817BF"/>
    <w:rsid w:val="00681B39"/>
    <w:rsid w:val="00682BC3"/>
    <w:rsid w:val="00683B14"/>
    <w:rsid w:val="006905E3"/>
    <w:rsid w:val="00690757"/>
    <w:rsid w:val="006920C3"/>
    <w:rsid w:val="00692F11"/>
    <w:rsid w:val="00693CEA"/>
    <w:rsid w:val="00693D42"/>
    <w:rsid w:val="006943A3"/>
    <w:rsid w:val="00694FF5"/>
    <w:rsid w:val="00695C7D"/>
    <w:rsid w:val="006A068A"/>
    <w:rsid w:val="006A0F9A"/>
    <w:rsid w:val="006A26D6"/>
    <w:rsid w:val="006A29BB"/>
    <w:rsid w:val="006A30DB"/>
    <w:rsid w:val="006A30F9"/>
    <w:rsid w:val="006A4AF5"/>
    <w:rsid w:val="006A4E0C"/>
    <w:rsid w:val="006A7339"/>
    <w:rsid w:val="006B102C"/>
    <w:rsid w:val="006B1B1A"/>
    <w:rsid w:val="006B3E47"/>
    <w:rsid w:val="006B43B8"/>
    <w:rsid w:val="006B5040"/>
    <w:rsid w:val="006B5D51"/>
    <w:rsid w:val="006B75F0"/>
    <w:rsid w:val="006B7839"/>
    <w:rsid w:val="006C00CE"/>
    <w:rsid w:val="006C186D"/>
    <w:rsid w:val="006C1955"/>
    <w:rsid w:val="006C2120"/>
    <w:rsid w:val="006C3B12"/>
    <w:rsid w:val="006C402B"/>
    <w:rsid w:val="006C471C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34E5"/>
    <w:rsid w:val="006E509E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0242D"/>
    <w:rsid w:val="00711C86"/>
    <w:rsid w:val="00712B9E"/>
    <w:rsid w:val="00712F46"/>
    <w:rsid w:val="00713FF4"/>
    <w:rsid w:val="0071643C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9A8"/>
    <w:rsid w:val="00733AD8"/>
    <w:rsid w:val="00734B11"/>
    <w:rsid w:val="007351C8"/>
    <w:rsid w:val="00735666"/>
    <w:rsid w:val="007367C9"/>
    <w:rsid w:val="0074024B"/>
    <w:rsid w:val="0074041E"/>
    <w:rsid w:val="0074076E"/>
    <w:rsid w:val="00740E27"/>
    <w:rsid w:val="007414C1"/>
    <w:rsid w:val="00742CDF"/>
    <w:rsid w:val="00742E72"/>
    <w:rsid w:val="007448EE"/>
    <w:rsid w:val="007511FA"/>
    <w:rsid w:val="00753D9B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761"/>
    <w:rsid w:val="00764E58"/>
    <w:rsid w:val="00767227"/>
    <w:rsid w:val="00767E9B"/>
    <w:rsid w:val="00771B43"/>
    <w:rsid w:val="007728A9"/>
    <w:rsid w:val="00773DE3"/>
    <w:rsid w:val="00774880"/>
    <w:rsid w:val="007755D5"/>
    <w:rsid w:val="00776654"/>
    <w:rsid w:val="0077684C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15AC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E78CA"/>
    <w:rsid w:val="007F0300"/>
    <w:rsid w:val="007F0DEC"/>
    <w:rsid w:val="007F2436"/>
    <w:rsid w:val="007F310F"/>
    <w:rsid w:val="007F4C65"/>
    <w:rsid w:val="007F5ACA"/>
    <w:rsid w:val="007F6616"/>
    <w:rsid w:val="007F66AD"/>
    <w:rsid w:val="007F7553"/>
    <w:rsid w:val="007F7727"/>
    <w:rsid w:val="007F7817"/>
    <w:rsid w:val="00800C38"/>
    <w:rsid w:val="008024F5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4700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5547"/>
    <w:rsid w:val="00855F87"/>
    <w:rsid w:val="00856DCF"/>
    <w:rsid w:val="00860DA5"/>
    <w:rsid w:val="00862B46"/>
    <w:rsid w:val="00862E43"/>
    <w:rsid w:val="00863799"/>
    <w:rsid w:val="00865565"/>
    <w:rsid w:val="008662B4"/>
    <w:rsid w:val="00867714"/>
    <w:rsid w:val="0087002E"/>
    <w:rsid w:val="00870261"/>
    <w:rsid w:val="00870BC1"/>
    <w:rsid w:val="00872ED9"/>
    <w:rsid w:val="00872F67"/>
    <w:rsid w:val="00873075"/>
    <w:rsid w:val="00873E52"/>
    <w:rsid w:val="008758FA"/>
    <w:rsid w:val="008767BD"/>
    <w:rsid w:val="00877375"/>
    <w:rsid w:val="00880F49"/>
    <w:rsid w:val="0088163D"/>
    <w:rsid w:val="00881E1D"/>
    <w:rsid w:val="00882372"/>
    <w:rsid w:val="00883A62"/>
    <w:rsid w:val="008846DF"/>
    <w:rsid w:val="00884BFA"/>
    <w:rsid w:val="00885522"/>
    <w:rsid w:val="008862E4"/>
    <w:rsid w:val="0088699E"/>
    <w:rsid w:val="0089054F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3D03"/>
    <w:rsid w:val="008A4FF5"/>
    <w:rsid w:val="008A5952"/>
    <w:rsid w:val="008A6176"/>
    <w:rsid w:val="008A6343"/>
    <w:rsid w:val="008A6D57"/>
    <w:rsid w:val="008A7365"/>
    <w:rsid w:val="008A77FE"/>
    <w:rsid w:val="008A7F01"/>
    <w:rsid w:val="008B0174"/>
    <w:rsid w:val="008B1A6C"/>
    <w:rsid w:val="008B1E04"/>
    <w:rsid w:val="008B208C"/>
    <w:rsid w:val="008B2A30"/>
    <w:rsid w:val="008B3A93"/>
    <w:rsid w:val="008B5BB9"/>
    <w:rsid w:val="008B6001"/>
    <w:rsid w:val="008B69C9"/>
    <w:rsid w:val="008B6B51"/>
    <w:rsid w:val="008B6FBD"/>
    <w:rsid w:val="008B7A9E"/>
    <w:rsid w:val="008C2FCA"/>
    <w:rsid w:val="008C3EA0"/>
    <w:rsid w:val="008C4108"/>
    <w:rsid w:val="008C422C"/>
    <w:rsid w:val="008C4AA7"/>
    <w:rsid w:val="008C50B9"/>
    <w:rsid w:val="008C68F8"/>
    <w:rsid w:val="008C76E5"/>
    <w:rsid w:val="008C78F0"/>
    <w:rsid w:val="008D044F"/>
    <w:rsid w:val="008D1E52"/>
    <w:rsid w:val="008D1E65"/>
    <w:rsid w:val="008D57AC"/>
    <w:rsid w:val="008D5C0D"/>
    <w:rsid w:val="008D6B9B"/>
    <w:rsid w:val="008D7AFE"/>
    <w:rsid w:val="008E493E"/>
    <w:rsid w:val="008E7283"/>
    <w:rsid w:val="008E7DFD"/>
    <w:rsid w:val="008F1A91"/>
    <w:rsid w:val="008F293A"/>
    <w:rsid w:val="008F35A0"/>
    <w:rsid w:val="008F4B77"/>
    <w:rsid w:val="008F4F39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42F6"/>
    <w:rsid w:val="00905559"/>
    <w:rsid w:val="00906E36"/>
    <w:rsid w:val="00911330"/>
    <w:rsid w:val="00911D5C"/>
    <w:rsid w:val="00912F3E"/>
    <w:rsid w:val="0091369A"/>
    <w:rsid w:val="009144D0"/>
    <w:rsid w:val="009156DB"/>
    <w:rsid w:val="00915755"/>
    <w:rsid w:val="009160B1"/>
    <w:rsid w:val="009174C2"/>
    <w:rsid w:val="00917B99"/>
    <w:rsid w:val="00917F5D"/>
    <w:rsid w:val="00920B0A"/>
    <w:rsid w:val="009217DF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427"/>
    <w:rsid w:val="009516DA"/>
    <w:rsid w:val="00952864"/>
    <w:rsid w:val="00952EA1"/>
    <w:rsid w:val="009533FB"/>
    <w:rsid w:val="00953AD1"/>
    <w:rsid w:val="00956BF0"/>
    <w:rsid w:val="009602FF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4B89"/>
    <w:rsid w:val="00977035"/>
    <w:rsid w:val="00977E1D"/>
    <w:rsid w:val="00980C73"/>
    <w:rsid w:val="00980D94"/>
    <w:rsid w:val="009813A8"/>
    <w:rsid w:val="009834C8"/>
    <w:rsid w:val="00984619"/>
    <w:rsid w:val="009849C8"/>
    <w:rsid w:val="009856AC"/>
    <w:rsid w:val="009857FF"/>
    <w:rsid w:val="00986646"/>
    <w:rsid w:val="00986A07"/>
    <w:rsid w:val="0099183E"/>
    <w:rsid w:val="00991E78"/>
    <w:rsid w:val="009930FC"/>
    <w:rsid w:val="00994F6A"/>
    <w:rsid w:val="00995B58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A7C72"/>
    <w:rsid w:val="009A7E20"/>
    <w:rsid w:val="009B033E"/>
    <w:rsid w:val="009B5393"/>
    <w:rsid w:val="009B57BF"/>
    <w:rsid w:val="009B59E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4C33"/>
    <w:rsid w:val="009E57DA"/>
    <w:rsid w:val="009E7A04"/>
    <w:rsid w:val="009F1822"/>
    <w:rsid w:val="009F1AD6"/>
    <w:rsid w:val="009F2515"/>
    <w:rsid w:val="009F3BDF"/>
    <w:rsid w:val="009F47A9"/>
    <w:rsid w:val="009F7AB3"/>
    <w:rsid w:val="00A00A95"/>
    <w:rsid w:val="00A01A6A"/>
    <w:rsid w:val="00A03E2E"/>
    <w:rsid w:val="00A05001"/>
    <w:rsid w:val="00A06C67"/>
    <w:rsid w:val="00A071E6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5BA6"/>
    <w:rsid w:val="00A46562"/>
    <w:rsid w:val="00A4714E"/>
    <w:rsid w:val="00A510F1"/>
    <w:rsid w:val="00A5619B"/>
    <w:rsid w:val="00A56BEC"/>
    <w:rsid w:val="00A57ECF"/>
    <w:rsid w:val="00A60684"/>
    <w:rsid w:val="00A64878"/>
    <w:rsid w:val="00A64AFC"/>
    <w:rsid w:val="00A65AA6"/>
    <w:rsid w:val="00A66334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0F8E"/>
    <w:rsid w:val="00A9250C"/>
    <w:rsid w:val="00A92E0A"/>
    <w:rsid w:val="00A93178"/>
    <w:rsid w:val="00A94388"/>
    <w:rsid w:val="00A950FC"/>
    <w:rsid w:val="00A953F6"/>
    <w:rsid w:val="00A95472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031E"/>
    <w:rsid w:val="00AB0D7E"/>
    <w:rsid w:val="00AB125F"/>
    <w:rsid w:val="00AB19A5"/>
    <w:rsid w:val="00AB4863"/>
    <w:rsid w:val="00AB6F4E"/>
    <w:rsid w:val="00AB78F9"/>
    <w:rsid w:val="00AC14A0"/>
    <w:rsid w:val="00AC1A9F"/>
    <w:rsid w:val="00AC2594"/>
    <w:rsid w:val="00AC2BDA"/>
    <w:rsid w:val="00AC3FC5"/>
    <w:rsid w:val="00AC46AA"/>
    <w:rsid w:val="00AC524D"/>
    <w:rsid w:val="00AC683E"/>
    <w:rsid w:val="00AC7128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35EB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99F"/>
    <w:rsid w:val="00B01E80"/>
    <w:rsid w:val="00B02820"/>
    <w:rsid w:val="00B036B4"/>
    <w:rsid w:val="00B040CF"/>
    <w:rsid w:val="00B050B3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7E4"/>
    <w:rsid w:val="00B16BDB"/>
    <w:rsid w:val="00B207B7"/>
    <w:rsid w:val="00B21325"/>
    <w:rsid w:val="00B2262F"/>
    <w:rsid w:val="00B23738"/>
    <w:rsid w:val="00B25280"/>
    <w:rsid w:val="00B264CA"/>
    <w:rsid w:val="00B267B3"/>
    <w:rsid w:val="00B33FD3"/>
    <w:rsid w:val="00B35F5A"/>
    <w:rsid w:val="00B41BC7"/>
    <w:rsid w:val="00B42F2B"/>
    <w:rsid w:val="00B44238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672B4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4ADE"/>
    <w:rsid w:val="00BA5907"/>
    <w:rsid w:val="00BA6731"/>
    <w:rsid w:val="00BA6746"/>
    <w:rsid w:val="00BA69FB"/>
    <w:rsid w:val="00BA77A9"/>
    <w:rsid w:val="00BA7E3A"/>
    <w:rsid w:val="00BB1901"/>
    <w:rsid w:val="00BB1C89"/>
    <w:rsid w:val="00BB1CDD"/>
    <w:rsid w:val="00BB342F"/>
    <w:rsid w:val="00BB355B"/>
    <w:rsid w:val="00BB4573"/>
    <w:rsid w:val="00BB5019"/>
    <w:rsid w:val="00BB6428"/>
    <w:rsid w:val="00BB6CE9"/>
    <w:rsid w:val="00BB7BA2"/>
    <w:rsid w:val="00BC10DD"/>
    <w:rsid w:val="00BC1244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48CD"/>
    <w:rsid w:val="00BF54DD"/>
    <w:rsid w:val="00BF581D"/>
    <w:rsid w:val="00BF5B52"/>
    <w:rsid w:val="00BF6108"/>
    <w:rsid w:val="00BF761A"/>
    <w:rsid w:val="00BF7DAE"/>
    <w:rsid w:val="00C01490"/>
    <w:rsid w:val="00C019E1"/>
    <w:rsid w:val="00C0212E"/>
    <w:rsid w:val="00C02F9D"/>
    <w:rsid w:val="00C03544"/>
    <w:rsid w:val="00C061E3"/>
    <w:rsid w:val="00C06F1C"/>
    <w:rsid w:val="00C10CA1"/>
    <w:rsid w:val="00C148D3"/>
    <w:rsid w:val="00C1774B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3196"/>
    <w:rsid w:val="00C44961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10CC"/>
    <w:rsid w:val="00C61F7F"/>
    <w:rsid w:val="00C6222F"/>
    <w:rsid w:val="00C6287C"/>
    <w:rsid w:val="00C644F6"/>
    <w:rsid w:val="00C7069F"/>
    <w:rsid w:val="00C721AD"/>
    <w:rsid w:val="00C74D29"/>
    <w:rsid w:val="00C767FF"/>
    <w:rsid w:val="00C80012"/>
    <w:rsid w:val="00C80A48"/>
    <w:rsid w:val="00C81874"/>
    <w:rsid w:val="00C81C9B"/>
    <w:rsid w:val="00C82FE0"/>
    <w:rsid w:val="00C91F26"/>
    <w:rsid w:val="00C94AD0"/>
    <w:rsid w:val="00C95547"/>
    <w:rsid w:val="00C96CAD"/>
    <w:rsid w:val="00C96F98"/>
    <w:rsid w:val="00C970E4"/>
    <w:rsid w:val="00CA1397"/>
    <w:rsid w:val="00CA19B7"/>
    <w:rsid w:val="00CA3754"/>
    <w:rsid w:val="00CA5070"/>
    <w:rsid w:val="00CA79F3"/>
    <w:rsid w:val="00CB01B7"/>
    <w:rsid w:val="00CB1BB9"/>
    <w:rsid w:val="00CB4640"/>
    <w:rsid w:val="00CB5739"/>
    <w:rsid w:val="00CB58E5"/>
    <w:rsid w:val="00CC0CB4"/>
    <w:rsid w:val="00CC1242"/>
    <w:rsid w:val="00CC20F1"/>
    <w:rsid w:val="00CC27F4"/>
    <w:rsid w:val="00CC2E6A"/>
    <w:rsid w:val="00CC38D2"/>
    <w:rsid w:val="00CC4BBC"/>
    <w:rsid w:val="00CC50E2"/>
    <w:rsid w:val="00CC7291"/>
    <w:rsid w:val="00CC7564"/>
    <w:rsid w:val="00CD03B3"/>
    <w:rsid w:val="00CD12B9"/>
    <w:rsid w:val="00CD2B1E"/>
    <w:rsid w:val="00CD78EE"/>
    <w:rsid w:val="00CE0CA8"/>
    <w:rsid w:val="00CE18DC"/>
    <w:rsid w:val="00CE1BCE"/>
    <w:rsid w:val="00CE40B5"/>
    <w:rsid w:val="00CE53FA"/>
    <w:rsid w:val="00CE6850"/>
    <w:rsid w:val="00CE70FC"/>
    <w:rsid w:val="00CF204F"/>
    <w:rsid w:val="00CF2C87"/>
    <w:rsid w:val="00CF3416"/>
    <w:rsid w:val="00CF363C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2D25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27F59"/>
    <w:rsid w:val="00D302BE"/>
    <w:rsid w:val="00D342B1"/>
    <w:rsid w:val="00D36E2B"/>
    <w:rsid w:val="00D36F59"/>
    <w:rsid w:val="00D379B1"/>
    <w:rsid w:val="00D40E88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561A"/>
    <w:rsid w:val="00D66D0B"/>
    <w:rsid w:val="00D67170"/>
    <w:rsid w:val="00D7451B"/>
    <w:rsid w:val="00D80771"/>
    <w:rsid w:val="00D81C0F"/>
    <w:rsid w:val="00D822D5"/>
    <w:rsid w:val="00D83271"/>
    <w:rsid w:val="00D8424B"/>
    <w:rsid w:val="00D8468E"/>
    <w:rsid w:val="00D853F2"/>
    <w:rsid w:val="00D87AD6"/>
    <w:rsid w:val="00D91544"/>
    <w:rsid w:val="00D935D2"/>
    <w:rsid w:val="00D93888"/>
    <w:rsid w:val="00D93D8A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424B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06FC"/>
    <w:rsid w:val="00DF10D7"/>
    <w:rsid w:val="00DF181B"/>
    <w:rsid w:val="00DF39A3"/>
    <w:rsid w:val="00DF3FA4"/>
    <w:rsid w:val="00DF4E2E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4A44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69E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612"/>
    <w:rsid w:val="00E658A3"/>
    <w:rsid w:val="00E66B52"/>
    <w:rsid w:val="00E66D66"/>
    <w:rsid w:val="00E71B95"/>
    <w:rsid w:val="00E74042"/>
    <w:rsid w:val="00E75306"/>
    <w:rsid w:val="00E75476"/>
    <w:rsid w:val="00E764B8"/>
    <w:rsid w:val="00E7666D"/>
    <w:rsid w:val="00E76D12"/>
    <w:rsid w:val="00E76EE4"/>
    <w:rsid w:val="00E77D26"/>
    <w:rsid w:val="00E808AE"/>
    <w:rsid w:val="00E82F9C"/>
    <w:rsid w:val="00E833F9"/>
    <w:rsid w:val="00E85466"/>
    <w:rsid w:val="00E866DE"/>
    <w:rsid w:val="00E92FA7"/>
    <w:rsid w:val="00E9307F"/>
    <w:rsid w:val="00E950A8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5E2E"/>
    <w:rsid w:val="00EB6077"/>
    <w:rsid w:val="00EB7C41"/>
    <w:rsid w:val="00EC0A81"/>
    <w:rsid w:val="00EC0B19"/>
    <w:rsid w:val="00EC1C94"/>
    <w:rsid w:val="00EC1CE9"/>
    <w:rsid w:val="00EC2059"/>
    <w:rsid w:val="00EC3E4B"/>
    <w:rsid w:val="00EC5644"/>
    <w:rsid w:val="00EC59CF"/>
    <w:rsid w:val="00EC6C96"/>
    <w:rsid w:val="00ED150E"/>
    <w:rsid w:val="00ED1B9B"/>
    <w:rsid w:val="00ED468D"/>
    <w:rsid w:val="00ED4DAF"/>
    <w:rsid w:val="00ED4F11"/>
    <w:rsid w:val="00ED5E89"/>
    <w:rsid w:val="00ED6508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454D"/>
    <w:rsid w:val="00EF5C0F"/>
    <w:rsid w:val="00EF602B"/>
    <w:rsid w:val="00EF609C"/>
    <w:rsid w:val="00EF7D68"/>
    <w:rsid w:val="00F00036"/>
    <w:rsid w:val="00F00329"/>
    <w:rsid w:val="00F01E6A"/>
    <w:rsid w:val="00F02A51"/>
    <w:rsid w:val="00F0393C"/>
    <w:rsid w:val="00F05B49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3B8A"/>
    <w:rsid w:val="00F4707F"/>
    <w:rsid w:val="00F53560"/>
    <w:rsid w:val="00F53E8F"/>
    <w:rsid w:val="00F550B1"/>
    <w:rsid w:val="00F568F1"/>
    <w:rsid w:val="00F57024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35D7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2BC9"/>
    <w:rsid w:val="00FA342F"/>
    <w:rsid w:val="00FA456A"/>
    <w:rsid w:val="00FA4D52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2B94"/>
    <w:rsid w:val="00FC4A4A"/>
    <w:rsid w:val="00FD18A9"/>
    <w:rsid w:val="00FD228D"/>
    <w:rsid w:val="00FD2407"/>
    <w:rsid w:val="00FD256A"/>
    <w:rsid w:val="00FD2B07"/>
    <w:rsid w:val="00FD2EE6"/>
    <w:rsid w:val="00FD5859"/>
    <w:rsid w:val="00FD5BBB"/>
    <w:rsid w:val="00FD714E"/>
    <w:rsid w:val="00FD744B"/>
    <w:rsid w:val="00FD7EE3"/>
    <w:rsid w:val="00FE2773"/>
    <w:rsid w:val="00FE2BD9"/>
    <w:rsid w:val="00FE35A5"/>
    <w:rsid w:val="00FE3CFE"/>
    <w:rsid w:val="00FE5561"/>
    <w:rsid w:val="00FE7669"/>
    <w:rsid w:val="00FE798D"/>
    <w:rsid w:val="00FE7AF2"/>
    <w:rsid w:val="00FF042D"/>
    <w:rsid w:val="00FF171A"/>
    <w:rsid w:val="00FF4425"/>
    <w:rsid w:val="00FF5E56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7339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3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  <w:style w:type="table" w:styleId="PlainTable5">
    <w:name w:val="Plain Table 5"/>
    <w:basedOn w:val="TableNormal"/>
    <w:uiPriority w:val="45"/>
    <w:rsid w:val="00414E6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414E6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0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039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9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86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94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3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92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9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79</TotalTime>
  <Pages>11</Pages>
  <Words>1696</Words>
  <Characters>9669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3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305</cp:revision>
  <cp:lastPrinted>2021-12-02T13:00:00Z</cp:lastPrinted>
  <dcterms:created xsi:type="dcterms:W3CDTF">2022-06-23T10:23:00Z</dcterms:created>
  <dcterms:modified xsi:type="dcterms:W3CDTF">2022-10-05T17:17:00Z</dcterms:modified>
</cp:coreProperties>
</file>